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DCE6D" w14:textId="77777777" w:rsidR="00B27BB3" w:rsidRDefault="00B27BB3"/>
    <w:p w14:paraId="7AE224C7" w14:textId="77777777" w:rsidR="00B27BB3" w:rsidRDefault="00B27BB3"/>
    <w:p w14:paraId="1F2ABCD6" w14:textId="0048B4AF" w:rsidR="00B27BB3" w:rsidRDefault="00B27BB3" w:rsidP="00B27BB3">
      <w:pPr>
        <w:pStyle w:val="Heading1"/>
      </w:pPr>
      <w:r>
        <w:t>Instructions:</w:t>
      </w:r>
    </w:p>
    <w:p w14:paraId="2CD45601" w14:textId="77777777" w:rsidR="00B27BB3" w:rsidRDefault="00B27BB3"/>
    <w:p w14:paraId="6F281D40" w14:textId="43B431EA" w:rsidR="00B27BB3" w:rsidRPr="006A4815" w:rsidRDefault="00B27BB3">
      <w:pPr>
        <w:rPr>
          <w:sz w:val="24"/>
          <w:szCs w:val="24"/>
        </w:rPr>
      </w:pPr>
      <w:r w:rsidRPr="006A4815">
        <w:rPr>
          <w:b/>
          <w:bCs/>
          <w:sz w:val="24"/>
          <w:szCs w:val="24"/>
        </w:rPr>
        <w:t xml:space="preserve">Please submit all work products, including documentation, through your open public </w:t>
      </w:r>
      <w:proofErr w:type="spellStart"/>
      <w:r w:rsidRPr="006A4815">
        <w:rPr>
          <w:b/>
          <w:bCs/>
          <w:sz w:val="24"/>
          <w:szCs w:val="24"/>
        </w:rPr>
        <w:t>github</w:t>
      </w:r>
      <w:proofErr w:type="spellEnd"/>
      <w:r w:rsidRPr="006A4815">
        <w:rPr>
          <w:b/>
          <w:bCs/>
          <w:sz w:val="24"/>
          <w:szCs w:val="24"/>
        </w:rPr>
        <w:t xml:space="preserve"> account</w:t>
      </w:r>
      <w:r w:rsidR="000313F8">
        <w:rPr>
          <w:b/>
          <w:bCs/>
          <w:sz w:val="24"/>
          <w:szCs w:val="24"/>
        </w:rPr>
        <w:t xml:space="preserve"> and discuss these during the technical interview process</w:t>
      </w:r>
      <w:r w:rsidRPr="006A4815">
        <w:rPr>
          <w:sz w:val="24"/>
          <w:szCs w:val="24"/>
        </w:rPr>
        <w:t xml:space="preserve">. </w:t>
      </w:r>
      <w:r w:rsidR="000572D3">
        <w:rPr>
          <w:sz w:val="24"/>
          <w:szCs w:val="24"/>
        </w:rPr>
        <w:t xml:space="preserve">Please </w:t>
      </w:r>
      <w:r w:rsidR="002905D3" w:rsidRPr="006A4815">
        <w:rPr>
          <w:sz w:val="24"/>
          <w:szCs w:val="24"/>
        </w:rPr>
        <w:t xml:space="preserve">complete as many assessment challenges </w:t>
      </w:r>
      <w:r w:rsidR="00C96583">
        <w:rPr>
          <w:sz w:val="24"/>
          <w:szCs w:val="24"/>
        </w:rPr>
        <w:t>as</w:t>
      </w:r>
      <w:r w:rsidR="002905D3" w:rsidRPr="006A4815">
        <w:rPr>
          <w:sz w:val="24"/>
          <w:szCs w:val="24"/>
        </w:rPr>
        <w:t xml:space="preserve"> you would</w:t>
      </w:r>
      <w:r w:rsidR="00555A3E" w:rsidRPr="006A4815">
        <w:rPr>
          <w:sz w:val="24"/>
          <w:szCs w:val="24"/>
        </w:rPr>
        <w:t xml:space="preserve"> like</w:t>
      </w:r>
      <w:r w:rsidR="002905D3" w:rsidRPr="006A4815">
        <w:rPr>
          <w:sz w:val="24"/>
          <w:szCs w:val="24"/>
        </w:rPr>
        <w:t xml:space="preserve">. </w:t>
      </w:r>
      <w:r w:rsidR="00C96583">
        <w:rPr>
          <w:sz w:val="24"/>
          <w:szCs w:val="24"/>
        </w:rPr>
        <w:t xml:space="preserve">No hard timeline, so submit when you feel ready and have a </w:t>
      </w:r>
      <w:r w:rsidR="00CC342C">
        <w:rPr>
          <w:sz w:val="24"/>
          <w:szCs w:val="24"/>
        </w:rPr>
        <w:t xml:space="preserve">good </w:t>
      </w:r>
      <w:r w:rsidR="00C96583">
        <w:rPr>
          <w:sz w:val="24"/>
          <w:szCs w:val="24"/>
        </w:rPr>
        <w:t xml:space="preserve">high-level understanding of what we do.  </w:t>
      </w:r>
      <w:r w:rsidR="000313F8" w:rsidRPr="006A4815">
        <w:rPr>
          <w:sz w:val="24"/>
          <w:szCs w:val="24"/>
        </w:rPr>
        <w:t xml:space="preserve">These </w:t>
      </w:r>
      <w:r w:rsidR="000313F8">
        <w:rPr>
          <w:sz w:val="24"/>
          <w:szCs w:val="24"/>
        </w:rPr>
        <w:t>exercises</w:t>
      </w:r>
      <w:r w:rsidR="006A4815">
        <w:rPr>
          <w:sz w:val="24"/>
          <w:szCs w:val="24"/>
        </w:rPr>
        <w:t xml:space="preserve"> </w:t>
      </w:r>
      <w:r w:rsidR="002905D3" w:rsidRPr="006A4815">
        <w:rPr>
          <w:sz w:val="24"/>
          <w:szCs w:val="24"/>
        </w:rPr>
        <w:t>are extracted from</w:t>
      </w:r>
      <w:r w:rsidR="006A4815">
        <w:rPr>
          <w:sz w:val="24"/>
          <w:szCs w:val="24"/>
        </w:rPr>
        <w:t xml:space="preserve"> our working</w:t>
      </w:r>
      <w:r w:rsidR="002905D3" w:rsidRPr="006A4815">
        <w:rPr>
          <w:sz w:val="24"/>
          <w:szCs w:val="24"/>
        </w:rPr>
        <w:t xml:space="preserve"> code and are intended to </w:t>
      </w:r>
      <w:r w:rsidR="006A4815">
        <w:rPr>
          <w:sz w:val="24"/>
          <w:szCs w:val="24"/>
        </w:rPr>
        <w:t xml:space="preserve">provide </w:t>
      </w:r>
      <w:r w:rsidR="002905D3" w:rsidRPr="006A4815">
        <w:rPr>
          <w:sz w:val="24"/>
          <w:szCs w:val="24"/>
        </w:rPr>
        <w:t>realistic</w:t>
      </w:r>
      <w:r w:rsidR="00EF406C">
        <w:rPr>
          <w:sz w:val="24"/>
          <w:szCs w:val="24"/>
        </w:rPr>
        <w:t xml:space="preserve"> examples of </w:t>
      </w:r>
      <w:r w:rsidR="006A4815">
        <w:rPr>
          <w:sz w:val="24"/>
          <w:szCs w:val="24"/>
        </w:rPr>
        <w:t>what we do</w:t>
      </w:r>
      <w:r w:rsidR="000313F8">
        <w:rPr>
          <w:sz w:val="24"/>
          <w:szCs w:val="24"/>
        </w:rPr>
        <w:t xml:space="preserve"> </w:t>
      </w:r>
      <w:r w:rsidR="00C96583">
        <w:rPr>
          <w:sz w:val="24"/>
          <w:szCs w:val="24"/>
        </w:rPr>
        <w:t>to support</w:t>
      </w:r>
      <w:r w:rsidR="00D9668E">
        <w:rPr>
          <w:sz w:val="24"/>
          <w:szCs w:val="24"/>
        </w:rPr>
        <w:t xml:space="preserve"> </w:t>
      </w:r>
      <w:r w:rsidR="00EF406C">
        <w:rPr>
          <w:sz w:val="24"/>
          <w:szCs w:val="24"/>
        </w:rPr>
        <w:t>AFRL</w:t>
      </w:r>
      <w:r w:rsidR="000313F8">
        <w:rPr>
          <w:sz w:val="24"/>
          <w:szCs w:val="24"/>
        </w:rPr>
        <w:t xml:space="preserve"> </w:t>
      </w:r>
      <w:r w:rsidR="00CC342C">
        <w:rPr>
          <w:sz w:val="24"/>
          <w:szCs w:val="24"/>
        </w:rPr>
        <w:t xml:space="preserve">R&amp;D </w:t>
      </w:r>
      <w:r w:rsidR="00EF406C">
        <w:rPr>
          <w:sz w:val="24"/>
          <w:szCs w:val="24"/>
        </w:rPr>
        <w:t>ionospheric</w:t>
      </w:r>
      <w:r w:rsidR="00D9668E">
        <w:rPr>
          <w:sz w:val="24"/>
          <w:szCs w:val="24"/>
        </w:rPr>
        <w:t xml:space="preserve"> impact </w:t>
      </w:r>
      <w:r w:rsidR="00CC342C">
        <w:rPr>
          <w:sz w:val="24"/>
          <w:szCs w:val="24"/>
        </w:rPr>
        <w:t>application</w:t>
      </w:r>
      <w:r w:rsidR="009810CF">
        <w:rPr>
          <w:sz w:val="24"/>
          <w:szCs w:val="24"/>
        </w:rPr>
        <w:t xml:space="preserve"> development.</w:t>
      </w:r>
      <w:r w:rsidR="000572D3">
        <w:rPr>
          <w:sz w:val="24"/>
          <w:szCs w:val="24"/>
        </w:rPr>
        <w:t xml:space="preserve"> </w:t>
      </w:r>
      <w:r w:rsidR="000572D3" w:rsidRPr="000572D3">
        <w:rPr>
          <w:sz w:val="24"/>
          <w:szCs w:val="24"/>
        </w:rPr>
        <w:t xml:space="preserve">Evaluation </w:t>
      </w:r>
      <w:r w:rsidR="000572D3">
        <w:rPr>
          <w:sz w:val="24"/>
          <w:szCs w:val="24"/>
        </w:rPr>
        <w:t xml:space="preserve">criteria are based </w:t>
      </w:r>
      <w:r w:rsidR="000572D3" w:rsidRPr="000572D3">
        <w:rPr>
          <w:sz w:val="24"/>
          <w:szCs w:val="24"/>
        </w:rPr>
        <w:t xml:space="preserve">on thoroughness, </w:t>
      </w:r>
      <w:r w:rsidR="000572D3">
        <w:rPr>
          <w:sz w:val="24"/>
          <w:szCs w:val="24"/>
        </w:rPr>
        <w:t>attention to detail</w:t>
      </w:r>
      <w:r w:rsidR="000572D3" w:rsidRPr="000572D3">
        <w:rPr>
          <w:sz w:val="24"/>
          <w:szCs w:val="24"/>
        </w:rPr>
        <w:t>, problem-solving, and communication in writing and verbal.</w:t>
      </w:r>
    </w:p>
    <w:p w14:paraId="54376D5E" w14:textId="77777777" w:rsidR="00B27BB3" w:rsidRDefault="00B27BB3"/>
    <w:p w14:paraId="50BB2BDC" w14:textId="77777777" w:rsidR="00B27BB3" w:rsidRDefault="00B27BB3"/>
    <w:p w14:paraId="6DC5434E" w14:textId="77777777" w:rsidR="00B27BB3" w:rsidRDefault="00B27BB3"/>
    <w:p w14:paraId="688179B2" w14:textId="77777777" w:rsidR="00B27BB3" w:rsidRDefault="00B27BB3"/>
    <w:p w14:paraId="41B031C9" w14:textId="77777777" w:rsidR="00B27BB3" w:rsidRDefault="00B27BB3"/>
    <w:p w14:paraId="10628301" w14:textId="77777777" w:rsidR="00B27BB3" w:rsidRDefault="00B27BB3"/>
    <w:p w14:paraId="2BF29BB8" w14:textId="77777777" w:rsidR="00B27BB3" w:rsidRDefault="00B27BB3"/>
    <w:p w14:paraId="397BB4C2" w14:textId="77777777" w:rsidR="00B27BB3" w:rsidRDefault="00B27BB3"/>
    <w:p w14:paraId="746E6473" w14:textId="77777777" w:rsidR="00B27BB3" w:rsidRDefault="00B27BB3"/>
    <w:p w14:paraId="7548A658" w14:textId="77777777" w:rsidR="00B27BB3" w:rsidRDefault="00B27BB3"/>
    <w:p w14:paraId="66A5EE74" w14:textId="77777777" w:rsidR="00B27BB3" w:rsidRDefault="00B27BB3"/>
    <w:p w14:paraId="2199860F" w14:textId="77777777" w:rsidR="00B27BB3" w:rsidRDefault="00B27BB3"/>
    <w:p w14:paraId="5CBD21DA" w14:textId="77777777" w:rsidR="00B27BB3" w:rsidRDefault="00B27BB3"/>
    <w:p w14:paraId="4FC0C774" w14:textId="77777777" w:rsidR="00B27BB3" w:rsidRDefault="00B27BB3"/>
    <w:p w14:paraId="5F113C01" w14:textId="77777777" w:rsidR="00B27BB3" w:rsidRDefault="00B27BB3"/>
    <w:p w14:paraId="02AC8A02" w14:textId="77777777" w:rsidR="00B27BB3" w:rsidRDefault="00B27BB3"/>
    <w:p w14:paraId="4FF9A19D" w14:textId="77777777" w:rsidR="00B27BB3" w:rsidRDefault="00B27BB3"/>
    <w:p w14:paraId="1492BFC4" w14:textId="77777777" w:rsidR="00B27BB3" w:rsidRDefault="00B27BB3"/>
    <w:p w14:paraId="3617543D" w14:textId="77777777" w:rsidR="00B27BB3" w:rsidRDefault="00B27BB3"/>
    <w:p w14:paraId="1291B17F" w14:textId="77777777" w:rsidR="00B27BB3" w:rsidRDefault="00B27BB3"/>
    <w:p w14:paraId="5D78AC79" w14:textId="77777777" w:rsidR="00B27BB3" w:rsidRDefault="00B27BB3"/>
    <w:p w14:paraId="34587330" w14:textId="77777777" w:rsidR="00FA16CE" w:rsidRDefault="00FA16CE" w:rsidP="00FA16CE">
      <w:pPr>
        <w:pStyle w:val="Heading2"/>
      </w:pPr>
      <w:bookmarkStart w:id="0" w:name="_dw28o2eexck1"/>
      <w:bookmarkEnd w:id="0"/>
      <w:r>
        <w:t xml:space="preserve">Assessment IRI EDP: Create a C-based modeling and simulation program that drive IRI model Fortran code. The code should capture and generate vertical EDP (Electron Density Profile) for a given time and location of interest.  </w:t>
      </w:r>
    </w:p>
    <w:p w14:paraId="4047BEB8" w14:textId="77777777" w:rsidR="00FA16CE" w:rsidRDefault="00FA16CE" w:rsidP="00FA16CE"/>
    <w:p w14:paraId="1B6C8139" w14:textId="77777777" w:rsidR="00FA16CE" w:rsidRPr="00035AC8" w:rsidRDefault="00FA16CE" w:rsidP="00FA16CE">
      <w:pPr>
        <w:rPr>
          <w:u w:val="single"/>
        </w:rPr>
      </w:pPr>
      <w:r w:rsidRPr="00035AC8">
        <w:rPr>
          <w:u w:val="single"/>
        </w:rPr>
        <w:t>time of interest: Mar 3</w:t>
      </w:r>
      <w:proofErr w:type="gramStart"/>
      <w:r w:rsidRPr="00035AC8">
        <w:rPr>
          <w:u w:val="single"/>
        </w:rPr>
        <w:t xml:space="preserve"> 2021</w:t>
      </w:r>
      <w:proofErr w:type="gramEnd"/>
      <w:r w:rsidRPr="00035AC8">
        <w:rPr>
          <w:u w:val="single"/>
        </w:rPr>
        <w:t xml:space="preserve"> UT 11:00:00 and Mar 4, 2021 UT 23:00:00 </w:t>
      </w:r>
    </w:p>
    <w:p w14:paraId="2CA61C29" w14:textId="77777777" w:rsidR="00FA16CE" w:rsidRPr="00035AC8" w:rsidRDefault="00FA16CE" w:rsidP="00FA16CE">
      <w:pPr>
        <w:rPr>
          <w:u w:val="single"/>
        </w:rPr>
      </w:pPr>
      <w:r w:rsidRPr="00035AC8">
        <w:rPr>
          <w:u w:val="single"/>
        </w:rPr>
        <w:t xml:space="preserve">location </w:t>
      </w:r>
      <w:proofErr w:type="spellStart"/>
      <w:r w:rsidRPr="00035AC8">
        <w:rPr>
          <w:u w:val="single"/>
        </w:rPr>
        <w:t>o</w:t>
      </w:r>
      <w:proofErr w:type="spellEnd"/>
      <w:r w:rsidRPr="00035AC8">
        <w:rPr>
          <w:u w:val="single"/>
        </w:rPr>
        <w:t xml:space="preserve"> interest: Lat 37.8N and Lon 75.4W </w:t>
      </w:r>
    </w:p>
    <w:p w14:paraId="7B930A10" w14:textId="77777777" w:rsidR="00FA16CE" w:rsidRDefault="00FA16CE" w:rsidP="00FA16CE">
      <w:r>
        <w:t>Assessment Criteria:</w:t>
      </w:r>
    </w:p>
    <w:p w14:paraId="52F5F85B" w14:textId="77777777" w:rsidR="00FA16CE" w:rsidRDefault="00FA16CE" w:rsidP="00FA16CE">
      <w:pPr>
        <w:pStyle w:val="ListParagraph"/>
        <w:numPr>
          <w:ilvl w:val="0"/>
          <w:numId w:val="2"/>
        </w:numPr>
      </w:pPr>
      <w:r>
        <w:t xml:space="preserve">Create a simple </w:t>
      </w:r>
      <w:proofErr w:type="spellStart"/>
      <w:r>
        <w:t>Makefile</w:t>
      </w:r>
      <w:proofErr w:type="spellEnd"/>
      <w:r>
        <w:t xml:space="preserve"> that can compile iri2016 (</w:t>
      </w:r>
      <w:hyperlink r:id="rId7" w:history="1">
        <w:r w:rsidRPr="005E234D">
          <w:rPr>
            <w:rStyle w:val="Hyperlink"/>
          </w:rPr>
          <w:t>http://irimodel.org</w:t>
        </w:r>
      </w:hyperlink>
      <w:r>
        <w:t xml:space="preserve">) and generate a shared object/library </w:t>
      </w:r>
    </w:p>
    <w:p w14:paraId="41458E4E" w14:textId="77777777" w:rsidR="00FA16CE" w:rsidRDefault="00FA16CE" w:rsidP="00FA16CE">
      <w:pPr>
        <w:pStyle w:val="ListParagraph"/>
        <w:numPr>
          <w:ilvl w:val="0"/>
          <w:numId w:val="2"/>
        </w:numPr>
      </w:pPr>
      <w:r>
        <w:t xml:space="preserve">Write a C-program that links with the shared object created and create all data needed for step 3) </w:t>
      </w:r>
    </w:p>
    <w:p w14:paraId="2471189C" w14:textId="77777777" w:rsidR="00FA16CE" w:rsidRDefault="00FA16CE" w:rsidP="00FA16CE">
      <w:pPr>
        <w:pStyle w:val="ListParagraph"/>
        <w:numPr>
          <w:ilvl w:val="0"/>
          <w:numId w:val="2"/>
        </w:numPr>
      </w:pPr>
      <w:r>
        <w:t xml:space="preserve">Use </w:t>
      </w:r>
      <w:proofErr w:type="spellStart"/>
      <w:r>
        <w:t>gnuplot</w:t>
      </w:r>
      <w:proofErr w:type="spellEnd"/>
      <w:r>
        <w:t xml:space="preserve"> (</w:t>
      </w:r>
      <w:hyperlink r:id="rId8" w:history="1">
        <w:r w:rsidRPr="005E234D">
          <w:rPr>
            <w:rStyle w:val="Hyperlink"/>
          </w:rPr>
          <w:t>www.gnuplot.info</w:t>
        </w:r>
      </w:hyperlink>
      <w:r>
        <w:t>) or other similar C-based plotting tools to generate plots of EDP parameters using the shared objective created in step 1.</w:t>
      </w:r>
    </w:p>
    <w:p w14:paraId="21C9DD15" w14:textId="77777777" w:rsidR="00FA16CE" w:rsidRDefault="00FA16CE" w:rsidP="00FA16CE">
      <w:pPr>
        <w:pStyle w:val="ListParagraph"/>
        <w:numPr>
          <w:ilvl w:val="0"/>
          <w:numId w:val="2"/>
        </w:numPr>
      </w:pPr>
      <w:r>
        <w:t>alternatively, use F2PY (</w:t>
      </w:r>
      <w:hyperlink r:id="rId9" w:history="1">
        <w:r w:rsidRPr="005E234D">
          <w:rPr>
            <w:rStyle w:val="Hyperlink"/>
          </w:rPr>
          <w:t>https://www.numfys.net/howto/F2PY/</w:t>
        </w:r>
      </w:hyperlink>
      <w:r>
        <w:t>) and Python to create EDP plots using the shared object created in step 1. (Although C-based plotting is the preferred solution)</w:t>
      </w:r>
    </w:p>
    <w:p w14:paraId="5833423F" w14:textId="77777777" w:rsidR="00FA16CE" w:rsidRDefault="00FA16CE" w:rsidP="00FA16CE">
      <w:pPr>
        <w:pStyle w:val="ListParagraph"/>
        <w:numPr>
          <w:ilvl w:val="0"/>
          <w:numId w:val="2"/>
        </w:numPr>
      </w:pPr>
      <w:r>
        <w:t xml:space="preserve">Furnish instructions/documentation, etc. on how to run the code and lesson/insights learned by doing this exercise. </w:t>
      </w:r>
    </w:p>
    <w:p w14:paraId="41816000" w14:textId="77777777" w:rsidR="00FA16CE" w:rsidRDefault="00FA16CE" w:rsidP="00FA16CE"/>
    <w:p w14:paraId="1B4CB62C" w14:textId="77777777" w:rsidR="00FA16CE" w:rsidRDefault="00FA16CE" w:rsidP="00FA16CE">
      <w:r>
        <w:t>Example EDP plots are shown next page:</w:t>
      </w:r>
    </w:p>
    <w:p w14:paraId="68F5651D" w14:textId="77777777" w:rsidR="00FA16CE" w:rsidRDefault="00FA16CE" w:rsidP="00FA16CE"/>
    <w:p w14:paraId="2934ED0B" w14:textId="77777777" w:rsidR="00FA16CE" w:rsidRDefault="00FA16CE" w:rsidP="00FA16CE">
      <w:r>
        <w:rPr>
          <w:noProof/>
        </w:rPr>
        <w:lastRenderedPageBreak/>
        <w:drawing>
          <wp:inline distT="0" distB="0" distL="0" distR="0" wp14:anchorId="52544F25" wp14:editId="076D16C9">
            <wp:extent cx="5852172" cy="4389129"/>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r>
        <w:rPr>
          <w:noProof/>
        </w:rPr>
        <w:drawing>
          <wp:inline distT="0" distB="0" distL="0" distR="0" wp14:anchorId="7F0FD669" wp14:editId="1DA17F98">
            <wp:extent cx="5943600" cy="3478530"/>
            <wp:effectExtent l="0" t="0" r="0" b="762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p>
    <w:p w14:paraId="6E767ADC" w14:textId="77777777" w:rsidR="00FA16CE" w:rsidRDefault="00FA16CE" w:rsidP="00FA16CE"/>
    <w:p w14:paraId="31475801" w14:textId="1907DAC2" w:rsidR="009D6342" w:rsidRDefault="009D6342"/>
    <w:p w14:paraId="5D600763" w14:textId="78527701" w:rsidR="009D6342" w:rsidRDefault="009D6342"/>
    <w:p w14:paraId="0EAC6B3C" w14:textId="079A98AB" w:rsidR="009D6342" w:rsidRDefault="009D6342"/>
    <w:p w14:paraId="50DF909E" w14:textId="2BBBD597" w:rsidR="009D6342" w:rsidRDefault="009D6342"/>
    <w:p w14:paraId="5FFDD3AD" w14:textId="27AE7B2D" w:rsidR="009D6342" w:rsidRDefault="009D6342"/>
    <w:p w14:paraId="6BB83354" w14:textId="14961062" w:rsidR="009D6342" w:rsidRDefault="009D6342"/>
    <w:p w14:paraId="5BFF449C" w14:textId="6AF7F9AC" w:rsidR="009D6342" w:rsidRDefault="009D6342"/>
    <w:p w14:paraId="463235FE" w14:textId="0F4E2A84" w:rsidR="009D6342" w:rsidRDefault="009D6342"/>
    <w:p w14:paraId="44C1CA3E" w14:textId="59788084" w:rsidR="009D6342" w:rsidRDefault="009D6342"/>
    <w:p w14:paraId="7EE7398A" w14:textId="0797716D" w:rsidR="009D6342" w:rsidRDefault="009D6342"/>
    <w:p w14:paraId="57E713AD" w14:textId="56EAACB6" w:rsidR="009D6342" w:rsidRDefault="009D6342"/>
    <w:p w14:paraId="03F0AC4B" w14:textId="430E7B7C" w:rsidR="009D6342" w:rsidRDefault="009D6342"/>
    <w:p w14:paraId="1DA40D67" w14:textId="39A2FB97" w:rsidR="009D6342" w:rsidRDefault="009D6342"/>
    <w:p w14:paraId="3C9A9B29" w14:textId="123F3C6E" w:rsidR="009D6342" w:rsidRDefault="009D6342"/>
    <w:p w14:paraId="1EFDF4D8" w14:textId="0FA6D4BE" w:rsidR="009D6342" w:rsidRDefault="009D6342"/>
    <w:p w14:paraId="0E3C4170" w14:textId="38A712F2" w:rsidR="009D6342" w:rsidRDefault="009D6342"/>
    <w:p w14:paraId="7C8E9CA9" w14:textId="061CFBEE" w:rsidR="009D6342" w:rsidRDefault="009D6342"/>
    <w:p w14:paraId="20F988BE" w14:textId="1FFFAC1B" w:rsidR="009D6342" w:rsidRDefault="009D6342"/>
    <w:p w14:paraId="2E7A3B70" w14:textId="2246F0EF" w:rsidR="009D6342" w:rsidRDefault="009D6342"/>
    <w:p w14:paraId="1695D1F9" w14:textId="0CA50C6F" w:rsidR="009D6342" w:rsidRDefault="009D6342"/>
    <w:p w14:paraId="32DAC309" w14:textId="0D78F967" w:rsidR="009D6342" w:rsidRDefault="009D6342"/>
    <w:p w14:paraId="7504A2AE" w14:textId="4DE1EB3D" w:rsidR="009D6342" w:rsidRDefault="009D6342"/>
    <w:p w14:paraId="6F0A7114" w14:textId="7EA0F802" w:rsidR="009D6342" w:rsidRDefault="009D6342"/>
    <w:p w14:paraId="00576CBA" w14:textId="34F2C2C2" w:rsidR="009D6342" w:rsidRDefault="009D6342"/>
    <w:p w14:paraId="6026663E" w14:textId="3C2D319D" w:rsidR="009D6342" w:rsidRDefault="009D6342"/>
    <w:p w14:paraId="2CD52CC0" w14:textId="09229DFE" w:rsidR="009D6342" w:rsidRDefault="009D6342"/>
    <w:p w14:paraId="1013BD64" w14:textId="60556DEF" w:rsidR="009D6342" w:rsidRDefault="009D6342"/>
    <w:p w14:paraId="4867440A" w14:textId="3CAA01C9" w:rsidR="009D6342" w:rsidRDefault="009D6342"/>
    <w:p w14:paraId="43336A39" w14:textId="77777777" w:rsidR="008067A6" w:rsidRDefault="008067A6" w:rsidP="000A3F0B">
      <w:pPr>
        <w:pStyle w:val="Heading2"/>
      </w:pPr>
    </w:p>
    <w:p w14:paraId="08DF7E7A" w14:textId="2B8C5F5E" w:rsidR="000A3F0B" w:rsidRDefault="000A3F0B" w:rsidP="000A3F0B">
      <w:pPr>
        <w:pStyle w:val="Heading2"/>
      </w:pPr>
      <w:r>
        <w:t xml:space="preserve">Data Collection </w:t>
      </w:r>
    </w:p>
    <w:p w14:paraId="0103C060" w14:textId="77777777" w:rsidR="000A3F0B" w:rsidRDefault="000A3F0B" w:rsidP="000A3F0B">
      <w:r>
        <w:t xml:space="preserve">You have been assigned to write an app that collects data from an outside source. The source is from the NOAA Space Weather Prediction Center (SWPC)  and the data is the  Real-Time Solar Wind (RTSW) from the NOAA/DSCOVR satellite. The source is available at: </w:t>
      </w:r>
      <w:hyperlink r:id="rId12" w:history="1">
        <w:r>
          <w:rPr>
            <w:rStyle w:val="Hyperlink"/>
            <w:color w:val="1155CC"/>
          </w:rPr>
          <w:t>https://services.swpc.noaa.gov/products/geospace/propagated-solar-wind-1-hour.json</w:t>
        </w:r>
      </w:hyperlink>
      <w:r>
        <w:t xml:space="preserve"> </w:t>
      </w:r>
    </w:p>
    <w:p w14:paraId="07F7E33E" w14:textId="77777777" w:rsidR="000A3F0B" w:rsidRDefault="000A3F0B" w:rsidP="000A3F0B"/>
    <w:p w14:paraId="4BD57620" w14:textId="77777777" w:rsidR="000A3F0B" w:rsidRPr="00085F15" w:rsidRDefault="000A3F0B" w:rsidP="000A3F0B">
      <w:pPr>
        <w:pStyle w:val="ListParagraph"/>
        <w:numPr>
          <w:ilvl w:val="0"/>
          <w:numId w:val="14"/>
        </w:numPr>
      </w:pPr>
      <w:r>
        <w:t xml:space="preserve">Develop an application and/or associated with Application Programming Interfaces (APIs), in Python 3, that will download RTWS data. </w:t>
      </w:r>
      <w:r w:rsidRPr="00085F15">
        <w:t>If you are asked to persist this data, how will you go about achieving this task? Write a persistent layer with extensibility in mind.</w:t>
      </w:r>
    </w:p>
    <w:p w14:paraId="57217C3B" w14:textId="77777777" w:rsidR="000A3F0B" w:rsidRDefault="000A3F0B" w:rsidP="000A3F0B">
      <w:pPr>
        <w:numPr>
          <w:ilvl w:val="1"/>
          <w:numId w:val="14"/>
        </w:numPr>
        <w:spacing w:after="0" w:line="276" w:lineRule="auto"/>
      </w:pPr>
      <w:r>
        <w:t>Be aware that you need to extend it to other different NOAA data sources.</w:t>
      </w:r>
    </w:p>
    <w:p w14:paraId="3AA7DA6C" w14:textId="77777777" w:rsidR="000A3F0B" w:rsidRDefault="000A3F0B" w:rsidP="000A3F0B">
      <w:pPr>
        <w:numPr>
          <w:ilvl w:val="1"/>
          <w:numId w:val="14"/>
        </w:numPr>
        <w:spacing w:after="0" w:line="276" w:lineRule="auto"/>
      </w:pPr>
      <w:r>
        <w:t>Pay attention to cadence, real-time requirements, and network constraints.</w:t>
      </w:r>
    </w:p>
    <w:p w14:paraId="547325CB" w14:textId="77777777" w:rsidR="000A3F0B" w:rsidRDefault="000A3F0B" w:rsidP="000A3F0B">
      <w:pPr>
        <w:numPr>
          <w:ilvl w:val="0"/>
          <w:numId w:val="14"/>
        </w:numPr>
        <w:spacing w:after="0" w:line="276" w:lineRule="auto"/>
      </w:pPr>
      <w:r>
        <w:t>(Optional) Finally,  you are asked to containerize your app, please provide the appropriate necessary files, that will allow running your app as a container,  in your favorite container runtime.</w:t>
      </w:r>
    </w:p>
    <w:p w14:paraId="607DBE4D" w14:textId="77777777" w:rsidR="000A3F0B" w:rsidRDefault="000A3F0B" w:rsidP="000A3F0B">
      <w:pPr>
        <w:numPr>
          <w:ilvl w:val="0"/>
          <w:numId w:val="14"/>
        </w:numPr>
        <w:spacing w:after="0" w:line="276" w:lineRule="auto"/>
      </w:pPr>
      <w:r>
        <w:t>(Bonus: web-</w:t>
      </w:r>
      <w:proofErr w:type="spellStart"/>
      <w:r>
        <w:t>gui</w:t>
      </w:r>
      <w:proofErr w:type="spellEnd"/>
      <w:r>
        <w:t>) You are now tasked with writing a dashboard that will provide early warning of solar storms, you may use any web-based GUI framework, e., g React, Vue, angular, you wish to accomplish this task.</w:t>
      </w:r>
    </w:p>
    <w:p w14:paraId="52FA7CD8" w14:textId="77777777" w:rsidR="000A3F0B" w:rsidRDefault="000A3F0B" w:rsidP="000A3F0B">
      <w:pPr>
        <w:numPr>
          <w:ilvl w:val="0"/>
          <w:numId w:val="14"/>
        </w:numPr>
        <w:spacing w:after="0" w:line="276" w:lineRule="auto"/>
      </w:pPr>
      <w:r>
        <w:t xml:space="preserve">(Bonus: Machine Learning): Write a prediction engine that will try to forecast future space weather based on past data. </w:t>
      </w:r>
    </w:p>
    <w:p w14:paraId="6E944162" w14:textId="77777777" w:rsidR="000A3F0B" w:rsidRDefault="000A3F0B" w:rsidP="000A3F0B">
      <w:pPr>
        <w:numPr>
          <w:ilvl w:val="1"/>
          <w:numId w:val="15"/>
        </w:numPr>
        <w:spacing w:after="0" w:line="276" w:lineRule="auto"/>
      </w:pPr>
      <w:r>
        <w:t>What was your preferred approach to this problem?</w:t>
      </w:r>
    </w:p>
    <w:p w14:paraId="489D416A" w14:textId="77777777" w:rsidR="000A3F0B" w:rsidRDefault="000A3F0B" w:rsidP="000A3F0B">
      <w:pPr>
        <w:numPr>
          <w:ilvl w:val="1"/>
          <w:numId w:val="15"/>
        </w:numPr>
        <w:spacing w:after="0" w:line="276" w:lineRule="auto"/>
      </w:pPr>
      <w:r>
        <w:t>Test it for some time, how would you go about comparing it to the real results?</w:t>
      </w:r>
    </w:p>
    <w:p w14:paraId="53E3603D" w14:textId="77777777" w:rsidR="000A3F0B" w:rsidRDefault="000A3F0B" w:rsidP="000A3F0B"/>
    <w:p w14:paraId="54EFF11B" w14:textId="77777777" w:rsidR="000A3F0B" w:rsidRDefault="000A3F0B" w:rsidP="000A3F0B"/>
    <w:p w14:paraId="140176B2" w14:textId="77777777" w:rsidR="000A3F0B" w:rsidRDefault="000A3F0B" w:rsidP="000A3F0B"/>
    <w:p w14:paraId="173354FF" w14:textId="77777777" w:rsidR="000A3F0B" w:rsidRDefault="000A3F0B" w:rsidP="000A3F0B"/>
    <w:p w14:paraId="2750754F" w14:textId="77777777" w:rsidR="000A3F0B" w:rsidRDefault="000A3F0B" w:rsidP="000A3F0B"/>
    <w:p w14:paraId="54B113CA" w14:textId="77777777" w:rsidR="000A3F0B" w:rsidRDefault="000A3F0B" w:rsidP="000A3F0B"/>
    <w:p w14:paraId="28512026" w14:textId="77777777" w:rsidR="000A3F0B" w:rsidRDefault="000A3F0B" w:rsidP="000A3F0B"/>
    <w:p w14:paraId="4B4B1DA2" w14:textId="77777777" w:rsidR="000A3F0B" w:rsidRDefault="000A3F0B" w:rsidP="000A3F0B"/>
    <w:p w14:paraId="1BBCA2CD" w14:textId="77777777" w:rsidR="000A3F0B" w:rsidRDefault="000A3F0B" w:rsidP="000A3F0B"/>
    <w:p w14:paraId="2EBE48DF" w14:textId="77777777" w:rsidR="000A3F0B" w:rsidRDefault="000A3F0B" w:rsidP="000A3F0B"/>
    <w:p w14:paraId="54FE67E8" w14:textId="77777777" w:rsidR="000A3F0B" w:rsidRDefault="000A3F0B" w:rsidP="000A3F0B"/>
    <w:p w14:paraId="3EE50167" w14:textId="77777777" w:rsidR="000A3F0B" w:rsidRDefault="000A3F0B" w:rsidP="000A3F0B"/>
    <w:p w14:paraId="7273A940" w14:textId="77777777" w:rsidR="000A3F0B" w:rsidRDefault="000A3F0B" w:rsidP="000A3F0B"/>
    <w:p w14:paraId="5A30FE79" w14:textId="77777777" w:rsidR="000A3F0B" w:rsidRDefault="000A3F0B" w:rsidP="000A3F0B"/>
    <w:p w14:paraId="249F5C79" w14:textId="77777777" w:rsidR="000A3F0B" w:rsidRDefault="000A3F0B" w:rsidP="000A3F0B">
      <w:pPr>
        <w:pStyle w:val="Heading2"/>
      </w:pPr>
      <w:r>
        <w:t>C-code optimization</w:t>
      </w:r>
    </w:p>
    <w:p w14:paraId="03DD106E" w14:textId="77777777" w:rsidR="008067A6" w:rsidRPr="008067A6" w:rsidRDefault="008067A6" w:rsidP="008067A6"/>
    <w:p w14:paraId="10AB52BF" w14:textId="77777777" w:rsidR="000A3F0B" w:rsidRPr="000043DD" w:rsidRDefault="000A3F0B" w:rsidP="000A3F0B">
      <w:r>
        <w:t>W</w:t>
      </w:r>
      <w:r w:rsidRPr="000043DD">
        <w:t xml:space="preserve">hat would be your general approach </w:t>
      </w:r>
      <w:r>
        <w:t>to reducing</w:t>
      </w:r>
      <w:r w:rsidRPr="000043DD">
        <w:t xml:space="preserve"> the </w:t>
      </w:r>
      <w:r>
        <w:t>computational</w:t>
      </w:r>
      <w:r w:rsidRPr="000043DD">
        <w:t xml:space="preserve"> time</w:t>
      </w:r>
      <w:r>
        <w:t xml:space="preserve"> of the following code</w:t>
      </w:r>
      <w:r w:rsidRPr="000043DD">
        <w:t xml:space="preserve"> by making the computation or algorithm more efficient?</w:t>
      </w:r>
    </w:p>
    <w:p w14:paraId="17921320" w14:textId="77777777" w:rsidR="000A3F0B" w:rsidRDefault="000A3F0B" w:rsidP="000A3F0B"/>
    <w:p w14:paraId="59F46CC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include &lt;</w:t>
      </w:r>
      <w:proofErr w:type="spellStart"/>
      <w:r w:rsidRPr="00AA722A">
        <w:rPr>
          <w:rFonts w:ascii="Courier New" w:eastAsia="Times New Roman" w:hAnsi="Courier New" w:cs="Courier New"/>
          <w:color w:val="000000"/>
          <w:sz w:val="21"/>
          <w:szCs w:val="21"/>
        </w:rPr>
        <w:t>stdio.h</w:t>
      </w:r>
      <w:proofErr w:type="spellEnd"/>
      <w:r w:rsidRPr="00AA722A">
        <w:rPr>
          <w:rFonts w:ascii="Courier New" w:eastAsia="Times New Roman" w:hAnsi="Courier New" w:cs="Courier New"/>
          <w:color w:val="000000"/>
          <w:sz w:val="21"/>
          <w:szCs w:val="21"/>
        </w:rPr>
        <w:t>&gt;</w:t>
      </w:r>
    </w:p>
    <w:p w14:paraId="10FD999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include &lt;</w:t>
      </w:r>
      <w:proofErr w:type="spellStart"/>
      <w:r w:rsidRPr="00AA722A">
        <w:rPr>
          <w:rFonts w:ascii="Courier New" w:eastAsia="Times New Roman" w:hAnsi="Courier New" w:cs="Courier New"/>
          <w:color w:val="000000"/>
          <w:sz w:val="21"/>
          <w:szCs w:val="21"/>
        </w:rPr>
        <w:t>math.h</w:t>
      </w:r>
      <w:proofErr w:type="spellEnd"/>
      <w:r w:rsidRPr="00AA722A">
        <w:rPr>
          <w:rFonts w:ascii="Courier New" w:eastAsia="Times New Roman" w:hAnsi="Courier New" w:cs="Courier New"/>
          <w:color w:val="000000"/>
          <w:sz w:val="21"/>
          <w:szCs w:val="21"/>
        </w:rPr>
        <w:t>&gt;</w:t>
      </w:r>
    </w:p>
    <w:p w14:paraId="6BFAB98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define MAX(x, y) (((x) &gt; (y)) ? (x) : (y))</w:t>
      </w:r>
    </w:p>
    <w:p w14:paraId="0CAD6C2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41AFFD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gcc</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lm</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test_j.c</w:t>
      </w:r>
      <w:proofErr w:type="spellEnd"/>
      <w:r w:rsidRPr="00AA722A">
        <w:rPr>
          <w:rFonts w:ascii="Courier New" w:eastAsia="Times New Roman" w:hAnsi="Courier New" w:cs="Courier New"/>
          <w:color w:val="000000"/>
          <w:sz w:val="21"/>
          <w:szCs w:val="21"/>
        </w:rPr>
        <w:t xml:space="preserve"> -o </w:t>
      </w:r>
      <w:proofErr w:type="spellStart"/>
      <w:r w:rsidRPr="00AA722A">
        <w:rPr>
          <w:rFonts w:ascii="Courier New" w:eastAsia="Times New Roman" w:hAnsi="Courier New" w:cs="Courier New"/>
          <w:color w:val="000000"/>
          <w:sz w:val="21"/>
          <w:szCs w:val="21"/>
        </w:rPr>
        <w:t>test_j</w:t>
      </w:r>
      <w:proofErr w:type="spellEnd"/>
    </w:p>
    <w:p w14:paraId="4AD5B59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03A5586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double </w:t>
      </w:r>
      <w:proofErr w:type="spellStart"/>
      <w:r w:rsidRPr="00AA722A">
        <w:rPr>
          <w:rFonts w:ascii="Courier New" w:eastAsia="Times New Roman" w:hAnsi="Courier New" w:cs="Courier New"/>
          <w:color w:val="000000"/>
          <w:sz w:val="21"/>
          <w:szCs w:val="21"/>
        </w:rPr>
        <w:t>function_j</w:t>
      </w:r>
      <w:proofErr w:type="spellEnd"/>
      <w:r w:rsidRPr="00AA722A">
        <w:rPr>
          <w:rFonts w:ascii="Courier New" w:eastAsia="Times New Roman" w:hAnsi="Courier New" w:cs="Courier New"/>
          <w:color w:val="000000"/>
          <w:sz w:val="21"/>
          <w:szCs w:val="21"/>
        </w:rPr>
        <w:t xml:space="preserve">(double f, double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w:t>
      </w:r>
    </w:p>
    <w:p w14:paraId="793E01E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5ADBA62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a  = </w:t>
      </w:r>
      <w:proofErr w:type="gramStart"/>
      <w:r w:rsidRPr="00AA722A">
        <w:rPr>
          <w:rFonts w:ascii="Courier New" w:eastAsia="Times New Roman" w:hAnsi="Courier New" w:cs="Courier New"/>
          <w:color w:val="000000"/>
          <w:sz w:val="21"/>
          <w:szCs w:val="21"/>
        </w:rPr>
        <w:t>0.0081;</w:t>
      </w:r>
      <w:proofErr w:type="gramEnd"/>
    </w:p>
    <w:p w14:paraId="3781F8A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b  = </w:t>
      </w:r>
      <w:proofErr w:type="gramStart"/>
      <w:r w:rsidRPr="00AA722A">
        <w:rPr>
          <w:rFonts w:ascii="Courier New" w:eastAsia="Times New Roman" w:hAnsi="Courier New" w:cs="Courier New"/>
          <w:color w:val="000000"/>
          <w:sz w:val="21"/>
          <w:szCs w:val="21"/>
        </w:rPr>
        <w:t>0.6;</w:t>
      </w:r>
      <w:proofErr w:type="gramEnd"/>
    </w:p>
    <w:p w14:paraId="102D6B1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g  = </w:t>
      </w:r>
      <w:proofErr w:type="gramStart"/>
      <w:r w:rsidRPr="00AA722A">
        <w:rPr>
          <w:rFonts w:ascii="Courier New" w:eastAsia="Times New Roman" w:hAnsi="Courier New" w:cs="Courier New"/>
          <w:color w:val="000000"/>
          <w:sz w:val="21"/>
          <w:szCs w:val="21"/>
        </w:rPr>
        <w:t>9.807;</w:t>
      </w:r>
      <w:proofErr w:type="gramEnd"/>
    </w:p>
    <w:p w14:paraId="39717F29"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pi = 4.*</w:t>
      </w:r>
      <w:proofErr w:type="spellStart"/>
      <w:r w:rsidRPr="00AA722A">
        <w:rPr>
          <w:rFonts w:ascii="Courier New" w:eastAsia="Times New Roman" w:hAnsi="Courier New" w:cs="Courier New"/>
          <w:color w:val="000000"/>
          <w:sz w:val="21"/>
          <w:szCs w:val="21"/>
        </w:rPr>
        <w:t>atan</w:t>
      </w:r>
      <w:proofErr w:type="spellEnd"/>
      <w:r w:rsidRPr="00AA722A">
        <w:rPr>
          <w:rFonts w:ascii="Courier New" w:eastAsia="Times New Roman" w:hAnsi="Courier New" w:cs="Courier New"/>
          <w:color w:val="000000"/>
          <w:sz w:val="21"/>
          <w:szCs w:val="21"/>
        </w:rPr>
        <w:t>(1.</w:t>
      </w:r>
      <w:proofErr w:type="gramStart"/>
      <w:r w:rsidRPr="00AA722A">
        <w:rPr>
          <w:rFonts w:ascii="Courier New" w:eastAsia="Times New Roman" w:hAnsi="Courier New" w:cs="Courier New"/>
          <w:color w:val="000000"/>
          <w:sz w:val="21"/>
          <w:szCs w:val="21"/>
        </w:rPr>
        <w:t>);</w:t>
      </w:r>
      <w:proofErr w:type="gramEnd"/>
    </w:p>
    <w:p w14:paraId="522817C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6724AC2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ildemin</w:t>
      </w:r>
      <w:proofErr w:type="spellEnd"/>
      <w:r w:rsidRPr="00AA722A">
        <w:rPr>
          <w:rFonts w:ascii="Courier New" w:eastAsia="Times New Roman" w:hAnsi="Courier New" w:cs="Courier New"/>
          <w:color w:val="000000"/>
          <w:sz w:val="21"/>
          <w:szCs w:val="21"/>
        </w:rPr>
        <w:t xml:space="preserve"> = (1.0/2.0/pi) * pow((4.0 * b / 5.0), (1.0/4.0)</w:t>
      </w:r>
      <w:proofErr w:type="gramStart"/>
      <w:r w:rsidRPr="00AA722A">
        <w:rPr>
          <w:rFonts w:ascii="Courier New" w:eastAsia="Times New Roman" w:hAnsi="Courier New" w:cs="Courier New"/>
          <w:color w:val="000000"/>
          <w:sz w:val="21"/>
          <w:szCs w:val="21"/>
        </w:rPr>
        <w:t>);</w:t>
      </w:r>
      <w:proofErr w:type="gramEnd"/>
    </w:p>
    <w:p w14:paraId="04EDD20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29F194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5.87;</w:t>
      </w:r>
      <w:proofErr w:type="gramEnd"/>
    </w:p>
    <w:p w14:paraId="1C9A991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317;</w:t>
      </w:r>
      <w:proofErr w:type="gramEnd"/>
    </w:p>
    <w:p w14:paraId="71F07D7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20B3F1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aX</w:t>
      </w:r>
      <w:proofErr w:type="spellEnd"/>
      <w:r w:rsidRPr="00AA722A">
        <w:rPr>
          <w:rFonts w:ascii="Courier New" w:eastAsia="Times New Roman" w:hAnsi="Courier New" w:cs="Courier New"/>
          <w:color w:val="000000"/>
          <w:sz w:val="21"/>
          <w:szCs w:val="21"/>
        </w:rPr>
        <w:t xml:space="preserve">  = (log(a)-log(</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log(</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747F1F0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gX</w:t>
      </w:r>
      <w:proofErr w:type="spellEnd"/>
      <w:r w:rsidRPr="00AA722A">
        <w:rPr>
          <w:rFonts w:ascii="Courier New" w:eastAsia="Times New Roman" w:hAnsi="Courier New" w:cs="Courier New"/>
          <w:color w:val="000000"/>
          <w:sz w:val="21"/>
          <w:szCs w:val="21"/>
        </w:rPr>
        <w:t xml:space="preserve">  = -log(</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log(</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4BD7388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1AA1326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a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547;</w:t>
      </w:r>
      <w:proofErr w:type="gramEnd"/>
    </w:p>
    <w:p w14:paraId="351716D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aX</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32;</w:t>
      </w:r>
      <w:proofErr w:type="gramEnd"/>
    </w:p>
    <w:p w14:paraId="51D53C1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C6FC281"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b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783;</w:t>
      </w:r>
      <w:proofErr w:type="gramEnd"/>
    </w:p>
    <w:p w14:paraId="6685C1E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bX</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16;</w:t>
      </w:r>
      <w:proofErr w:type="gramEnd"/>
    </w:p>
    <w:p w14:paraId="346BA7A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210CC15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 MAX(</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0161D52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213A71D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alpha   = </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aX</w:t>
      </w:r>
      <w:proofErr w:type="spellEnd"/>
      <w:proofErr w:type="gramStart"/>
      <w:r w:rsidRPr="00AA722A">
        <w:rPr>
          <w:rFonts w:ascii="Courier New" w:eastAsia="Times New Roman" w:hAnsi="Courier New" w:cs="Courier New"/>
          <w:color w:val="000000"/>
          <w:sz w:val="21"/>
          <w:szCs w:val="21"/>
        </w:rPr>
        <w:t>);</w:t>
      </w:r>
      <w:proofErr w:type="gramEnd"/>
    </w:p>
    <w:p w14:paraId="5A2DFB9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gamma   = </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gX</w:t>
      </w:r>
      <w:proofErr w:type="spellEnd"/>
      <w:proofErr w:type="gramStart"/>
      <w:r w:rsidRPr="00AA722A">
        <w:rPr>
          <w:rFonts w:ascii="Courier New" w:eastAsia="Times New Roman" w:hAnsi="Courier New" w:cs="Courier New"/>
          <w:color w:val="000000"/>
          <w:sz w:val="21"/>
          <w:szCs w:val="21"/>
        </w:rPr>
        <w:t>);</w:t>
      </w:r>
      <w:proofErr w:type="gramEnd"/>
    </w:p>
    <w:p w14:paraId="31194421"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igma_a</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a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saX</w:t>
      </w:r>
      <w:proofErr w:type="spellEnd"/>
      <w:proofErr w:type="gramStart"/>
      <w:r w:rsidRPr="00AA722A">
        <w:rPr>
          <w:rFonts w:ascii="Courier New" w:eastAsia="Times New Roman" w:hAnsi="Courier New" w:cs="Courier New"/>
          <w:color w:val="000000"/>
          <w:sz w:val="21"/>
          <w:szCs w:val="21"/>
        </w:rPr>
        <w:t>);</w:t>
      </w:r>
      <w:proofErr w:type="gramEnd"/>
    </w:p>
    <w:p w14:paraId="3157829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igma_b</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b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sbX</w:t>
      </w:r>
      <w:proofErr w:type="spellEnd"/>
      <w:proofErr w:type="gramStart"/>
      <w:r w:rsidRPr="00AA722A">
        <w:rPr>
          <w:rFonts w:ascii="Courier New" w:eastAsia="Times New Roman" w:hAnsi="Courier New" w:cs="Courier New"/>
          <w:color w:val="000000"/>
          <w:sz w:val="21"/>
          <w:szCs w:val="21"/>
        </w:rPr>
        <w:t>);</w:t>
      </w:r>
      <w:proofErr w:type="gramEnd"/>
    </w:p>
    <w:p w14:paraId="053A14E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exp1arg = -1.25 * pow((f/</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4</w:t>
      </w:r>
      <w:proofErr w:type="gramStart"/>
      <w:r w:rsidRPr="00AA722A">
        <w:rPr>
          <w:rFonts w:ascii="Courier New" w:eastAsia="Times New Roman" w:hAnsi="Courier New" w:cs="Courier New"/>
          <w:color w:val="000000"/>
          <w:sz w:val="21"/>
          <w:szCs w:val="21"/>
        </w:rPr>
        <w:t>);</w:t>
      </w:r>
      <w:proofErr w:type="gramEnd"/>
    </w:p>
    <w:p w14:paraId="2040BC49"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igma   = (f &lt;=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igma_a</w:t>
      </w:r>
      <w:proofErr w:type="spellEnd"/>
      <w:r w:rsidRPr="00AA722A">
        <w:rPr>
          <w:rFonts w:ascii="Courier New" w:eastAsia="Times New Roman" w:hAnsi="Courier New" w:cs="Courier New"/>
          <w:color w:val="000000"/>
          <w:sz w:val="21"/>
          <w:szCs w:val="21"/>
        </w:rPr>
        <w:t xml:space="preserve"> + (f &gt;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igma_</w:t>
      </w:r>
      <w:proofErr w:type="gramStart"/>
      <w:r w:rsidRPr="00AA722A">
        <w:rPr>
          <w:rFonts w:ascii="Courier New" w:eastAsia="Times New Roman" w:hAnsi="Courier New" w:cs="Courier New"/>
          <w:color w:val="000000"/>
          <w:sz w:val="21"/>
          <w:szCs w:val="21"/>
        </w:rPr>
        <w:t>b</w:t>
      </w:r>
      <w:proofErr w:type="spellEnd"/>
      <w:r w:rsidRPr="00AA722A">
        <w:rPr>
          <w:rFonts w:ascii="Courier New" w:eastAsia="Times New Roman" w:hAnsi="Courier New" w:cs="Courier New"/>
          <w:color w:val="000000"/>
          <w:sz w:val="21"/>
          <w:szCs w:val="21"/>
        </w:rPr>
        <w:t>;</w:t>
      </w:r>
      <w:proofErr w:type="gramEnd"/>
    </w:p>
    <w:p w14:paraId="6E83F23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56F1176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exp2arg = -0.5 * pow((f-</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sigma*</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2</w:t>
      </w:r>
      <w:proofErr w:type="gramStart"/>
      <w:r w:rsidRPr="00AA722A">
        <w:rPr>
          <w:rFonts w:ascii="Courier New" w:eastAsia="Times New Roman" w:hAnsi="Courier New" w:cs="Courier New"/>
          <w:color w:val="000000"/>
          <w:sz w:val="21"/>
          <w:szCs w:val="21"/>
        </w:rPr>
        <w:t>);</w:t>
      </w:r>
      <w:proofErr w:type="gramEnd"/>
    </w:p>
    <w:p w14:paraId="7A1CA7C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85E89A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 = alpha * pow(g, 2) * pow((2*pi), -4) * pow(f,-5) * exp(exp1arg) * pow(gamma, exp(exp2arg)</w:t>
      </w:r>
      <w:proofErr w:type="gramStart"/>
      <w:r w:rsidRPr="00AA722A">
        <w:rPr>
          <w:rFonts w:ascii="Courier New" w:eastAsia="Times New Roman" w:hAnsi="Courier New" w:cs="Courier New"/>
          <w:color w:val="000000"/>
          <w:sz w:val="21"/>
          <w:szCs w:val="21"/>
        </w:rPr>
        <w:t>);</w:t>
      </w:r>
      <w:proofErr w:type="gramEnd"/>
    </w:p>
    <w:p w14:paraId="1DD4141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6C13FF0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return </w:t>
      </w:r>
      <w:proofErr w:type="gramStart"/>
      <w:r w:rsidRPr="00AA722A">
        <w:rPr>
          <w:rFonts w:ascii="Courier New" w:eastAsia="Times New Roman" w:hAnsi="Courier New" w:cs="Courier New"/>
          <w:color w:val="000000"/>
          <w:sz w:val="21"/>
          <w:szCs w:val="21"/>
        </w:rPr>
        <w:t>S;</w:t>
      </w:r>
      <w:proofErr w:type="gramEnd"/>
    </w:p>
    <w:p w14:paraId="562B009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w:t>
      </w:r>
    </w:p>
    <w:p w14:paraId="4AC1727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A52585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lastRenderedPageBreak/>
        <w:t>main() {</w:t>
      </w:r>
    </w:p>
    <w:p w14:paraId="4413D22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47720632"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 f,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w:t>
      </w:r>
      <w:proofErr w:type="spellStart"/>
      <w:proofErr w:type="gram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w:t>
      </w:r>
      <w:proofErr w:type="gramEnd"/>
    </w:p>
    <w:p w14:paraId="7C6498C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A47259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f = -5.; f &lt;= 5.; f += 0.01) {</w:t>
      </w:r>
    </w:p>
    <w:p w14:paraId="5679534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0.;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lt;= 10.;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0.01) {</w:t>
      </w:r>
    </w:p>
    <w:p w14:paraId="077D246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 0.;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lt;= 10.;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 0.01) {</w:t>
      </w:r>
    </w:p>
    <w:p w14:paraId="66E9B00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S = </w:t>
      </w:r>
      <w:proofErr w:type="spellStart"/>
      <w:r w:rsidRPr="00AA722A">
        <w:rPr>
          <w:rFonts w:ascii="Courier New" w:eastAsia="Times New Roman" w:hAnsi="Courier New" w:cs="Courier New"/>
          <w:color w:val="000000"/>
          <w:sz w:val="21"/>
          <w:szCs w:val="21"/>
        </w:rPr>
        <w:t>function_j</w:t>
      </w:r>
      <w:proofErr w:type="spellEnd"/>
      <w:r w:rsidRPr="00AA722A">
        <w:rPr>
          <w:rFonts w:ascii="Courier New" w:eastAsia="Times New Roman" w:hAnsi="Courier New" w:cs="Courier New"/>
          <w:color w:val="000000"/>
          <w:sz w:val="21"/>
          <w:szCs w:val="21"/>
        </w:rPr>
        <w:t xml:space="preserve">(f,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fptilde</w:t>
      </w:r>
      <w:proofErr w:type="spellEnd"/>
      <w:proofErr w:type="gramStart"/>
      <w:r w:rsidRPr="00AA722A">
        <w:rPr>
          <w:rFonts w:ascii="Courier New" w:eastAsia="Times New Roman" w:hAnsi="Courier New" w:cs="Courier New"/>
          <w:color w:val="000000"/>
          <w:sz w:val="21"/>
          <w:szCs w:val="21"/>
        </w:rPr>
        <w:t>);</w:t>
      </w:r>
      <w:proofErr w:type="gramEnd"/>
    </w:p>
    <w:p w14:paraId="2E12A9A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1D032C7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1DCE491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0DD6F27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0A20836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w:t>
      </w:r>
    </w:p>
    <w:p w14:paraId="1C5E5E97" w14:textId="77777777" w:rsidR="000A3F0B" w:rsidRDefault="000A3F0B" w:rsidP="000A3F0B"/>
    <w:p w14:paraId="6B5F7B9A" w14:textId="77777777" w:rsidR="000A3F0B" w:rsidRDefault="000A3F0B" w:rsidP="000A3F0B">
      <w:r>
        <w:t xml:space="preserve">2. Compile and test-run the accompanying C code </w:t>
      </w:r>
      <w:proofErr w:type="spellStart"/>
      <w:r>
        <w:t>test_j.c</w:t>
      </w:r>
      <w:proofErr w:type="spellEnd"/>
      <w:r>
        <w:t xml:space="preserve">. To compile with </w:t>
      </w:r>
      <w:proofErr w:type="spellStart"/>
      <w:r>
        <w:t>gcc</w:t>
      </w:r>
      <w:proofErr w:type="spellEnd"/>
      <w:r>
        <w:t>, for example, add the flag -</w:t>
      </w:r>
      <w:proofErr w:type="spellStart"/>
      <w:r>
        <w:t>lm</w:t>
      </w:r>
      <w:proofErr w:type="spellEnd"/>
      <w:r>
        <w:t xml:space="preserve">. </w:t>
      </w:r>
    </w:p>
    <w:p w14:paraId="4915BE5A" w14:textId="77777777" w:rsidR="000A3F0B" w:rsidRDefault="000A3F0B" w:rsidP="000A3F0B">
      <w:r>
        <w:t>3. Assess its performance using any methods available to you. Use profiling tools such as GPROF and PERF to identify and quantify the steps that are most time-consuming.</w:t>
      </w:r>
    </w:p>
    <w:p w14:paraId="623462D4" w14:textId="77777777" w:rsidR="000A3F0B" w:rsidRDefault="000A3F0B" w:rsidP="000A3F0B">
      <w:r>
        <w:t>4. Modify the code to reduce the computational time. Any details are welcome. Compare the performance between the original and modified versions.</w:t>
      </w:r>
    </w:p>
    <w:p w14:paraId="0EC03A95" w14:textId="77777777" w:rsidR="000A3F0B" w:rsidRDefault="000A3F0B" w:rsidP="000A3F0B">
      <w:r>
        <w:t>5. Explain your achievement, any challenges or blockers encountered, any lessons or insights you have gained during this exercise.</w:t>
      </w:r>
    </w:p>
    <w:p w14:paraId="7FED49B0" w14:textId="4D30D448" w:rsidR="000572D3" w:rsidRDefault="000572D3" w:rsidP="007B7532"/>
    <w:p w14:paraId="37798315" w14:textId="77777777" w:rsidR="008067A6" w:rsidRDefault="008067A6" w:rsidP="007B7532"/>
    <w:p w14:paraId="51434720" w14:textId="77777777" w:rsidR="008067A6" w:rsidRDefault="008067A6" w:rsidP="007B7532"/>
    <w:p w14:paraId="046DF270" w14:textId="77777777" w:rsidR="008067A6" w:rsidRDefault="008067A6" w:rsidP="007B7532"/>
    <w:p w14:paraId="076DBF1C" w14:textId="77777777" w:rsidR="008067A6" w:rsidRDefault="008067A6" w:rsidP="007B7532"/>
    <w:p w14:paraId="4CFF2ACA" w14:textId="77777777" w:rsidR="008067A6" w:rsidRDefault="008067A6" w:rsidP="007B7532"/>
    <w:p w14:paraId="0C6E9C7C" w14:textId="77777777" w:rsidR="008067A6" w:rsidRDefault="008067A6" w:rsidP="007B7532"/>
    <w:p w14:paraId="6D79E496" w14:textId="77777777" w:rsidR="008067A6" w:rsidRDefault="008067A6" w:rsidP="007B7532"/>
    <w:p w14:paraId="47012D80" w14:textId="77777777" w:rsidR="008067A6" w:rsidRDefault="008067A6" w:rsidP="007B7532"/>
    <w:p w14:paraId="68235780" w14:textId="77777777" w:rsidR="008067A6" w:rsidRDefault="008067A6" w:rsidP="007B7532"/>
    <w:p w14:paraId="7CE0FB83" w14:textId="77777777" w:rsidR="008067A6" w:rsidRDefault="008067A6" w:rsidP="007B7532"/>
    <w:p w14:paraId="39588810" w14:textId="77777777" w:rsidR="008067A6" w:rsidRDefault="008067A6" w:rsidP="007B7532"/>
    <w:p w14:paraId="0BFD79FA" w14:textId="77777777" w:rsidR="008067A6" w:rsidRDefault="008067A6" w:rsidP="007B7532"/>
    <w:p w14:paraId="40AD2661" w14:textId="77777777" w:rsidR="008067A6" w:rsidRDefault="008067A6" w:rsidP="007B7532"/>
    <w:p w14:paraId="737D909D" w14:textId="1D8E674E" w:rsidR="008067A6" w:rsidRDefault="008067A6" w:rsidP="008067A6">
      <w:pPr>
        <w:pStyle w:val="Heading2"/>
      </w:pPr>
      <w:r>
        <w:lastRenderedPageBreak/>
        <w:t xml:space="preserve">AWS CloudFormation </w:t>
      </w:r>
    </w:p>
    <w:p w14:paraId="46F54495" w14:textId="0C6DA1FF" w:rsidR="006307E9" w:rsidRDefault="008067A6" w:rsidP="006307E9">
      <w:pPr>
        <w:pStyle w:val="ListParagraph"/>
        <w:numPr>
          <w:ilvl w:val="0"/>
          <w:numId w:val="16"/>
        </w:numPr>
      </w:pPr>
      <w:r>
        <w:t xml:space="preserve">Develop AWS CloudFormation scripts that provide RHEL 7-based YUM repository mirror to enable and manage </w:t>
      </w:r>
      <w:proofErr w:type="spellStart"/>
      <w:r>
        <w:t>Redhat</w:t>
      </w:r>
      <w:proofErr w:type="spellEnd"/>
      <w:r>
        <w:t xml:space="preserve"> RPM package updates in an isolated environment.  Demonstrate using </w:t>
      </w:r>
      <w:r w:rsidR="008A2231">
        <w:t>an</w:t>
      </w:r>
      <w:r>
        <w:t xml:space="preserve"> AWS EC2 instance </w:t>
      </w:r>
      <w:r w:rsidR="008A2231">
        <w:t xml:space="preserve">to fetch and update </w:t>
      </w:r>
      <w:proofErr w:type="spellStart"/>
      <w:r w:rsidR="008A2231">
        <w:t>packaes</w:t>
      </w:r>
      <w:proofErr w:type="spellEnd"/>
      <w:r w:rsidR="008A2231">
        <w:t>,</w:t>
      </w:r>
      <w:r w:rsidR="006307E9">
        <w:t xml:space="preserve"> </w:t>
      </w:r>
      <w:r w:rsidR="008A2231">
        <w:t>aka, yum update.</w:t>
      </w:r>
      <w:r w:rsidR="006307E9">
        <w:t xml:space="preserve"> </w:t>
      </w:r>
    </w:p>
    <w:p w14:paraId="58A13556" w14:textId="2F162967" w:rsidR="006307E9" w:rsidRDefault="006307E9" w:rsidP="008067A6">
      <w:r>
        <w:t>Or</w:t>
      </w:r>
      <w:r>
        <w:tab/>
      </w:r>
    </w:p>
    <w:p w14:paraId="3CB43DBF" w14:textId="5A862031" w:rsidR="006307E9" w:rsidRDefault="006307E9" w:rsidP="006307E9">
      <w:pPr>
        <w:pStyle w:val="ListParagraph"/>
        <w:numPr>
          <w:ilvl w:val="0"/>
          <w:numId w:val="16"/>
        </w:numPr>
      </w:pPr>
      <w:r>
        <w:t xml:space="preserve">Develop AWS CloudFormation and/or </w:t>
      </w:r>
      <w:proofErr w:type="spellStart"/>
      <w:r>
        <w:t>Lamda</w:t>
      </w:r>
      <w:proofErr w:type="spellEnd"/>
      <w:r>
        <w:t xml:space="preserve"> function to automatically </w:t>
      </w:r>
      <w:proofErr w:type="spellStart"/>
      <w:r>
        <w:t>shutdown</w:t>
      </w:r>
      <w:proofErr w:type="spellEnd"/>
      <w:r>
        <w:t xml:space="preserve"> all EC2 instances on every Saturday and Sunday </w:t>
      </w:r>
    </w:p>
    <w:p w14:paraId="310C91D2" w14:textId="77777777" w:rsidR="006307E9" w:rsidRPr="008067A6" w:rsidRDefault="006307E9" w:rsidP="008067A6"/>
    <w:p w14:paraId="3321D97D" w14:textId="77777777" w:rsidR="008067A6" w:rsidRDefault="008067A6" w:rsidP="008067A6"/>
    <w:p w14:paraId="34A14D07" w14:textId="77777777" w:rsidR="008067A6" w:rsidRDefault="008067A6" w:rsidP="008067A6"/>
    <w:p w14:paraId="2B14DD5C" w14:textId="77777777" w:rsidR="008067A6" w:rsidRDefault="008067A6" w:rsidP="008067A6"/>
    <w:p w14:paraId="5A7CE7C4" w14:textId="77777777" w:rsidR="008067A6" w:rsidRDefault="008067A6" w:rsidP="008067A6"/>
    <w:p w14:paraId="04D41FC6" w14:textId="77777777" w:rsidR="008067A6" w:rsidRDefault="008067A6" w:rsidP="008067A6"/>
    <w:p w14:paraId="58D3B30A" w14:textId="77777777" w:rsidR="008067A6" w:rsidRDefault="008067A6" w:rsidP="008067A6"/>
    <w:p w14:paraId="4C8864BE" w14:textId="77777777" w:rsidR="008067A6" w:rsidRDefault="008067A6" w:rsidP="008067A6"/>
    <w:p w14:paraId="278DAC42" w14:textId="77777777" w:rsidR="008067A6" w:rsidRDefault="008067A6" w:rsidP="008067A6"/>
    <w:p w14:paraId="011634A6" w14:textId="77777777" w:rsidR="008067A6" w:rsidRDefault="008067A6" w:rsidP="008067A6"/>
    <w:p w14:paraId="4BEE8185" w14:textId="77777777" w:rsidR="008067A6" w:rsidRDefault="008067A6" w:rsidP="008067A6"/>
    <w:p w14:paraId="17EBB485" w14:textId="77777777" w:rsidR="008067A6" w:rsidRDefault="008067A6" w:rsidP="008067A6"/>
    <w:p w14:paraId="48791228" w14:textId="77777777" w:rsidR="008067A6" w:rsidRDefault="008067A6" w:rsidP="008067A6"/>
    <w:p w14:paraId="67BA5914" w14:textId="77777777" w:rsidR="008067A6" w:rsidRDefault="008067A6" w:rsidP="008067A6"/>
    <w:p w14:paraId="72F83838" w14:textId="77777777" w:rsidR="008067A6" w:rsidRDefault="008067A6" w:rsidP="008067A6"/>
    <w:p w14:paraId="3791A206" w14:textId="77777777" w:rsidR="008067A6" w:rsidRDefault="008067A6" w:rsidP="008067A6"/>
    <w:p w14:paraId="69018663" w14:textId="77777777" w:rsidR="008067A6" w:rsidRDefault="008067A6" w:rsidP="008067A6"/>
    <w:p w14:paraId="7A8D655E" w14:textId="77777777" w:rsidR="008067A6" w:rsidRDefault="008067A6" w:rsidP="008067A6"/>
    <w:p w14:paraId="79F811FB" w14:textId="77777777" w:rsidR="008067A6" w:rsidRDefault="008067A6" w:rsidP="007B7532"/>
    <w:p w14:paraId="150B41B7" w14:textId="77777777" w:rsidR="008067A6" w:rsidRDefault="008067A6" w:rsidP="007B7532"/>
    <w:p w14:paraId="427C65CE" w14:textId="77777777" w:rsidR="008067A6" w:rsidRDefault="008067A6" w:rsidP="007B7532"/>
    <w:sectPr w:rsidR="008067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B7A48" w14:textId="77777777" w:rsidR="00430912" w:rsidRDefault="00430912" w:rsidP="002905D3">
      <w:pPr>
        <w:spacing w:after="0" w:line="240" w:lineRule="auto"/>
      </w:pPr>
      <w:r>
        <w:separator/>
      </w:r>
    </w:p>
  </w:endnote>
  <w:endnote w:type="continuationSeparator" w:id="0">
    <w:p w14:paraId="3C249461" w14:textId="77777777" w:rsidR="00430912" w:rsidRDefault="00430912" w:rsidP="00290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8BDB4" w14:textId="77777777" w:rsidR="00430912" w:rsidRDefault="00430912" w:rsidP="002905D3">
      <w:pPr>
        <w:spacing w:after="0" w:line="240" w:lineRule="auto"/>
      </w:pPr>
      <w:r>
        <w:separator/>
      </w:r>
    </w:p>
  </w:footnote>
  <w:footnote w:type="continuationSeparator" w:id="0">
    <w:p w14:paraId="504BCF07" w14:textId="77777777" w:rsidR="00430912" w:rsidRDefault="00430912" w:rsidP="00290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368"/>
    <w:multiLevelType w:val="multilevel"/>
    <w:tmpl w:val="D3B2EDC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14BA4D12"/>
    <w:multiLevelType w:val="multilevel"/>
    <w:tmpl w:val="B0065216"/>
    <w:lvl w:ilvl="0">
      <w:start w:val="1"/>
      <w:numFmt w:val="decimal"/>
      <w:lvlText w:val="%1."/>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 w15:restartNumberingAfterBreak="0">
    <w:nsid w:val="16B83423"/>
    <w:multiLevelType w:val="hybridMultilevel"/>
    <w:tmpl w:val="CCDCA4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D4E6A3A"/>
    <w:multiLevelType w:val="hybridMultilevel"/>
    <w:tmpl w:val="E640DF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11A43"/>
    <w:multiLevelType w:val="multilevel"/>
    <w:tmpl w:val="0C289724"/>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5" w15:restartNumberingAfterBreak="0">
    <w:nsid w:val="20594149"/>
    <w:multiLevelType w:val="hybridMultilevel"/>
    <w:tmpl w:val="8DCE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D4B414D"/>
    <w:multiLevelType w:val="multilevel"/>
    <w:tmpl w:val="D4A2FF5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15:restartNumberingAfterBreak="0">
    <w:nsid w:val="300B608D"/>
    <w:multiLevelType w:val="hybridMultilevel"/>
    <w:tmpl w:val="160C49CC"/>
    <w:lvl w:ilvl="0" w:tplc="F5125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E1555"/>
    <w:multiLevelType w:val="multilevel"/>
    <w:tmpl w:val="3CCCC0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35D019F7"/>
    <w:multiLevelType w:val="multilevel"/>
    <w:tmpl w:val="97D8ACF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0" w15:restartNumberingAfterBreak="0">
    <w:nsid w:val="3AC31833"/>
    <w:multiLevelType w:val="hybridMultilevel"/>
    <w:tmpl w:val="1618D9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5F667F"/>
    <w:multiLevelType w:val="multilevel"/>
    <w:tmpl w:val="CE00537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417C6722"/>
    <w:multiLevelType w:val="hybridMultilevel"/>
    <w:tmpl w:val="C8226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1A709C"/>
    <w:multiLevelType w:val="multilevel"/>
    <w:tmpl w:val="E3C6AA2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646F4DC5"/>
    <w:multiLevelType w:val="multilevel"/>
    <w:tmpl w:val="66CE635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5" w15:restartNumberingAfterBreak="0">
    <w:nsid w:val="6D07005D"/>
    <w:multiLevelType w:val="multilevel"/>
    <w:tmpl w:val="18802A1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16cid:durableId="650213442">
    <w:abstractNumId w:val="10"/>
  </w:num>
  <w:num w:numId="2" w16cid:durableId="1302345884">
    <w:abstractNumId w:val="12"/>
  </w:num>
  <w:num w:numId="3" w16cid:durableId="2045253871">
    <w:abstractNumId w:val="2"/>
  </w:num>
  <w:num w:numId="4" w16cid:durableId="1034890575">
    <w:abstractNumId w:val="7"/>
  </w:num>
  <w:num w:numId="5" w16cid:durableId="198903979">
    <w:abstractNumId w:val="5"/>
  </w:num>
  <w:num w:numId="6" w16cid:durableId="559025543">
    <w:abstractNumId w:val="8"/>
  </w:num>
  <w:num w:numId="7" w16cid:durableId="13128342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81080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30116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1307696">
    <w:abstractNumId w:val="11"/>
  </w:num>
  <w:num w:numId="11" w16cid:durableId="2479304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6063267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06690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3532729">
    <w:abstractNumId w:val="1"/>
    <w:lvlOverride w:ilvl="0">
      <w:startOverride w:val="1"/>
    </w:lvlOverride>
    <w:lvlOverride w:ilvl="1"/>
    <w:lvlOverride w:ilvl="2"/>
    <w:lvlOverride w:ilvl="3"/>
    <w:lvlOverride w:ilvl="4"/>
    <w:lvlOverride w:ilvl="5"/>
    <w:lvlOverride w:ilvl="6"/>
    <w:lvlOverride w:ilvl="7"/>
    <w:lvlOverride w:ilvl="8"/>
  </w:num>
  <w:num w:numId="15" w16cid:durableId="2421798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9008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W0NDA0MjYxMbVQ0lEKTi0uzszPAykwtKgFAIux2eUtAAAA"/>
  </w:docVars>
  <w:rsids>
    <w:rsidRoot w:val="006D2E25"/>
    <w:rsid w:val="000313F8"/>
    <w:rsid w:val="00035AC8"/>
    <w:rsid w:val="00050D33"/>
    <w:rsid w:val="000572D3"/>
    <w:rsid w:val="000A3F0B"/>
    <w:rsid w:val="000B431E"/>
    <w:rsid w:val="001132CF"/>
    <w:rsid w:val="00146195"/>
    <w:rsid w:val="00165265"/>
    <w:rsid w:val="001C48D6"/>
    <w:rsid w:val="002905D3"/>
    <w:rsid w:val="002A6B4C"/>
    <w:rsid w:val="002E4D7F"/>
    <w:rsid w:val="002E7FD2"/>
    <w:rsid w:val="00304D95"/>
    <w:rsid w:val="00310B57"/>
    <w:rsid w:val="00317C5A"/>
    <w:rsid w:val="003C134F"/>
    <w:rsid w:val="003F7C4B"/>
    <w:rsid w:val="00411F6E"/>
    <w:rsid w:val="00430912"/>
    <w:rsid w:val="00495B88"/>
    <w:rsid w:val="004A1169"/>
    <w:rsid w:val="004C7AE8"/>
    <w:rsid w:val="00555A3E"/>
    <w:rsid w:val="00591204"/>
    <w:rsid w:val="006307E9"/>
    <w:rsid w:val="00632EFA"/>
    <w:rsid w:val="00644850"/>
    <w:rsid w:val="006A4815"/>
    <w:rsid w:val="006A5C1E"/>
    <w:rsid w:val="006B701F"/>
    <w:rsid w:val="006C1176"/>
    <w:rsid w:val="006D2E25"/>
    <w:rsid w:val="006F5902"/>
    <w:rsid w:val="00713B5D"/>
    <w:rsid w:val="0073529C"/>
    <w:rsid w:val="00787AD2"/>
    <w:rsid w:val="00791F63"/>
    <w:rsid w:val="007B7532"/>
    <w:rsid w:val="007D14E1"/>
    <w:rsid w:val="007D5745"/>
    <w:rsid w:val="007F7E6D"/>
    <w:rsid w:val="008067A6"/>
    <w:rsid w:val="0084058F"/>
    <w:rsid w:val="0086531E"/>
    <w:rsid w:val="00882F13"/>
    <w:rsid w:val="00883378"/>
    <w:rsid w:val="008A2231"/>
    <w:rsid w:val="008A2746"/>
    <w:rsid w:val="008C08A0"/>
    <w:rsid w:val="008E6BE0"/>
    <w:rsid w:val="00942E30"/>
    <w:rsid w:val="00946C0B"/>
    <w:rsid w:val="0095314B"/>
    <w:rsid w:val="00970764"/>
    <w:rsid w:val="009810CF"/>
    <w:rsid w:val="009D023B"/>
    <w:rsid w:val="009D6342"/>
    <w:rsid w:val="009F0E9B"/>
    <w:rsid w:val="00A1527C"/>
    <w:rsid w:val="00A66593"/>
    <w:rsid w:val="00A77FFA"/>
    <w:rsid w:val="00B04619"/>
    <w:rsid w:val="00B27BB3"/>
    <w:rsid w:val="00B32D0B"/>
    <w:rsid w:val="00B504B0"/>
    <w:rsid w:val="00BF37A7"/>
    <w:rsid w:val="00C23DB1"/>
    <w:rsid w:val="00C96583"/>
    <w:rsid w:val="00CA6100"/>
    <w:rsid w:val="00CC342C"/>
    <w:rsid w:val="00D23475"/>
    <w:rsid w:val="00D37429"/>
    <w:rsid w:val="00D52F89"/>
    <w:rsid w:val="00D9668E"/>
    <w:rsid w:val="00DE3057"/>
    <w:rsid w:val="00E65D7D"/>
    <w:rsid w:val="00E8148A"/>
    <w:rsid w:val="00EB16F4"/>
    <w:rsid w:val="00EF406C"/>
    <w:rsid w:val="00F037CF"/>
    <w:rsid w:val="00F4263D"/>
    <w:rsid w:val="00F8189A"/>
    <w:rsid w:val="00F9285C"/>
    <w:rsid w:val="00F96443"/>
    <w:rsid w:val="00FA16CE"/>
    <w:rsid w:val="00FB2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6FD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7B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7B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85C"/>
    <w:pPr>
      <w:ind w:left="720"/>
      <w:contextualSpacing/>
    </w:pPr>
  </w:style>
  <w:style w:type="character" w:styleId="Hyperlink">
    <w:name w:val="Hyperlink"/>
    <w:basedOn w:val="DefaultParagraphFont"/>
    <w:uiPriority w:val="99"/>
    <w:unhideWhenUsed/>
    <w:rsid w:val="00F9285C"/>
    <w:rPr>
      <w:color w:val="0563C1" w:themeColor="hyperlink"/>
      <w:u w:val="single"/>
    </w:rPr>
  </w:style>
  <w:style w:type="character" w:styleId="UnresolvedMention">
    <w:name w:val="Unresolved Mention"/>
    <w:basedOn w:val="DefaultParagraphFont"/>
    <w:uiPriority w:val="99"/>
    <w:semiHidden/>
    <w:unhideWhenUsed/>
    <w:rsid w:val="00F9285C"/>
    <w:rPr>
      <w:color w:val="605E5C"/>
      <w:shd w:val="clear" w:color="auto" w:fill="E1DFDD"/>
    </w:rPr>
  </w:style>
  <w:style w:type="character" w:customStyle="1" w:styleId="Heading1Char">
    <w:name w:val="Heading 1 Char"/>
    <w:basedOn w:val="DefaultParagraphFont"/>
    <w:link w:val="Heading1"/>
    <w:uiPriority w:val="9"/>
    <w:rsid w:val="00B27B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7BB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90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5D3"/>
  </w:style>
  <w:style w:type="paragraph" w:styleId="Footer">
    <w:name w:val="footer"/>
    <w:basedOn w:val="Normal"/>
    <w:link w:val="FooterChar"/>
    <w:uiPriority w:val="99"/>
    <w:unhideWhenUsed/>
    <w:rsid w:val="00290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5D3"/>
  </w:style>
  <w:style w:type="paragraph" w:styleId="HTMLPreformatted">
    <w:name w:val="HTML Preformatted"/>
    <w:basedOn w:val="Normal"/>
    <w:link w:val="HTMLPreformattedChar"/>
    <w:uiPriority w:val="99"/>
    <w:unhideWhenUsed/>
    <w:rsid w:val="002905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905D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555A3E"/>
    <w:rPr>
      <w:sz w:val="16"/>
      <w:szCs w:val="16"/>
    </w:rPr>
  </w:style>
  <w:style w:type="paragraph" w:styleId="CommentText">
    <w:name w:val="annotation text"/>
    <w:basedOn w:val="Normal"/>
    <w:link w:val="CommentTextChar"/>
    <w:uiPriority w:val="99"/>
    <w:semiHidden/>
    <w:unhideWhenUsed/>
    <w:rsid w:val="00555A3E"/>
    <w:pPr>
      <w:spacing w:line="240" w:lineRule="auto"/>
    </w:pPr>
    <w:rPr>
      <w:sz w:val="20"/>
      <w:szCs w:val="20"/>
    </w:rPr>
  </w:style>
  <w:style w:type="character" w:customStyle="1" w:styleId="CommentTextChar">
    <w:name w:val="Comment Text Char"/>
    <w:basedOn w:val="DefaultParagraphFont"/>
    <w:link w:val="CommentText"/>
    <w:uiPriority w:val="99"/>
    <w:semiHidden/>
    <w:rsid w:val="00555A3E"/>
    <w:rPr>
      <w:sz w:val="20"/>
      <w:szCs w:val="20"/>
    </w:rPr>
  </w:style>
  <w:style w:type="paragraph" w:styleId="CommentSubject">
    <w:name w:val="annotation subject"/>
    <w:basedOn w:val="CommentText"/>
    <w:next w:val="CommentText"/>
    <w:link w:val="CommentSubjectChar"/>
    <w:uiPriority w:val="99"/>
    <w:semiHidden/>
    <w:unhideWhenUsed/>
    <w:rsid w:val="00555A3E"/>
    <w:rPr>
      <w:b/>
      <w:bCs/>
    </w:rPr>
  </w:style>
  <w:style w:type="character" w:customStyle="1" w:styleId="CommentSubjectChar">
    <w:name w:val="Comment Subject Char"/>
    <w:basedOn w:val="CommentTextChar"/>
    <w:link w:val="CommentSubject"/>
    <w:uiPriority w:val="99"/>
    <w:semiHidden/>
    <w:rsid w:val="00555A3E"/>
    <w:rPr>
      <w:b/>
      <w:bCs/>
      <w:sz w:val="20"/>
      <w:szCs w:val="20"/>
    </w:rPr>
  </w:style>
  <w:style w:type="table" w:styleId="TableGrid">
    <w:name w:val="Table Grid"/>
    <w:basedOn w:val="TableNormal"/>
    <w:uiPriority w:val="39"/>
    <w:rsid w:val="003F7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D6342"/>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9D6342"/>
    <w:rPr>
      <w:rFonts w:ascii="Arial" w:eastAsia="Arial" w:hAnsi="Arial" w:cs="Arial"/>
      <w:sz w:val="52"/>
      <w:szCs w:val="5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41422">
      <w:bodyDiv w:val="1"/>
      <w:marLeft w:val="0"/>
      <w:marRight w:val="0"/>
      <w:marTop w:val="0"/>
      <w:marBottom w:val="0"/>
      <w:divBdr>
        <w:top w:val="none" w:sz="0" w:space="0" w:color="auto"/>
        <w:left w:val="none" w:sz="0" w:space="0" w:color="auto"/>
        <w:bottom w:val="none" w:sz="0" w:space="0" w:color="auto"/>
        <w:right w:val="none" w:sz="0" w:space="0" w:color="auto"/>
      </w:divBdr>
    </w:div>
    <w:div w:id="323437931">
      <w:bodyDiv w:val="1"/>
      <w:marLeft w:val="0"/>
      <w:marRight w:val="0"/>
      <w:marTop w:val="0"/>
      <w:marBottom w:val="0"/>
      <w:divBdr>
        <w:top w:val="none" w:sz="0" w:space="0" w:color="auto"/>
        <w:left w:val="none" w:sz="0" w:space="0" w:color="auto"/>
        <w:bottom w:val="none" w:sz="0" w:space="0" w:color="auto"/>
        <w:right w:val="none" w:sz="0" w:space="0" w:color="auto"/>
      </w:divBdr>
    </w:div>
    <w:div w:id="428431133">
      <w:bodyDiv w:val="1"/>
      <w:marLeft w:val="0"/>
      <w:marRight w:val="0"/>
      <w:marTop w:val="0"/>
      <w:marBottom w:val="0"/>
      <w:divBdr>
        <w:top w:val="none" w:sz="0" w:space="0" w:color="auto"/>
        <w:left w:val="none" w:sz="0" w:space="0" w:color="auto"/>
        <w:bottom w:val="none" w:sz="0" w:space="0" w:color="auto"/>
        <w:right w:val="none" w:sz="0" w:space="0" w:color="auto"/>
      </w:divBdr>
    </w:div>
    <w:div w:id="582376920">
      <w:bodyDiv w:val="1"/>
      <w:marLeft w:val="0"/>
      <w:marRight w:val="0"/>
      <w:marTop w:val="0"/>
      <w:marBottom w:val="0"/>
      <w:divBdr>
        <w:top w:val="none" w:sz="0" w:space="0" w:color="auto"/>
        <w:left w:val="none" w:sz="0" w:space="0" w:color="auto"/>
        <w:bottom w:val="none" w:sz="0" w:space="0" w:color="auto"/>
        <w:right w:val="none" w:sz="0" w:space="0" w:color="auto"/>
      </w:divBdr>
    </w:div>
    <w:div w:id="675882180">
      <w:bodyDiv w:val="1"/>
      <w:marLeft w:val="0"/>
      <w:marRight w:val="0"/>
      <w:marTop w:val="0"/>
      <w:marBottom w:val="0"/>
      <w:divBdr>
        <w:top w:val="none" w:sz="0" w:space="0" w:color="auto"/>
        <w:left w:val="none" w:sz="0" w:space="0" w:color="auto"/>
        <w:bottom w:val="none" w:sz="0" w:space="0" w:color="auto"/>
        <w:right w:val="none" w:sz="0" w:space="0" w:color="auto"/>
      </w:divBdr>
    </w:div>
    <w:div w:id="775446899">
      <w:bodyDiv w:val="1"/>
      <w:marLeft w:val="0"/>
      <w:marRight w:val="0"/>
      <w:marTop w:val="0"/>
      <w:marBottom w:val="0"/>
      <w:divBdr>
        <w:top w:val="none" w:sz="0" w:space="0" w:color="auto"/>
        <w:left w:val="none" w:sz="0" w:space="0" w:color="auto"/>
        <w:bottom w:val="none" w:sz="0" w:space="0" w:color="auto"/>
        <w:right w:val="none" w:sz="0" w:space="0" w:color="auto"/>
      </w:divBdr>
    </w:div>
    <w:div w:id="1236820866">
      <w:bodyDiv w:val="1"/>
      <w:marLeft w:val="0"/>
      <w:marRight w:val="0"/>
      <w:marTop w:val="0"/>
      <w:marBottom w:val="0"/>
      <w:divBdr>
        <w:top w:val="none" w:sz="0" w:space="0" w:color="auto"/>
        <w:left w:val="none" w:sz="0" w:space="0" w:color="auto"/>
        <w:bottom w:val="none" w:sz="0" w:space="0" w:color="auto"/>
        <w:right w:val="none" w:sz="0" w:space="0" w:color="auto"/>
      </w:divBdr>
    </w:div>
    <w:div w:id="1296717041">
      <w:bodyDiv w:val="1"/>
      <w:marLeft w:val="0"/>
      <w:marRight w:val="0"/>
      <w:marTop w:val="0"/>
      <w:marBottom w:val="0"/>
      <w:divBdr>
        <w:top w:val="none" w:sz="0" w:space="0" w:color="auto"/>
        <w:left w:val="none" w:sz="0" w:space="0" w:color="auto"/>
        <w:bottom w:val="none" w:sz="0" w:space="0" w:color="auto"/>
        <w:right w:val="none" w:sz="0" w:space="0" w:color="auto"/>
      </w:divBdr>
    </w:div>
    <w:div w:id="1365131304">
      <w:bodyDiv w:val="1"/>
      <w:marLeft w:val="0"/>
      <w:marRight w:val="0"/>
      <w:marTop w:val="0"/>
      <w:marBottom w:val="0"/>
      <w:divBdr>
        <w:top w:val="none" w:sz="0" w:space="0" w:color="auto"/>
        <w:left w:val="none" w:sz="0" w:space="0" w:color="auto"/>
        <w:bottom w:val="none" w:sz="0" w:space="0" w:color="auto"/>
        <w:right w:val="none" w:sz="0" w:space="0" w:color="auto"/>
      </w:divBdr>
    </w:div>
    <w:div w:id="1651447705">
      <w:bodyDiv w:val="1"/>
      <w:marLeft w:val="0"/>
      <w:marRight w:val="0"/>
      <w:marTop w:val="0"/>
      <w:marBottom w:val="0"/>
      <w:divBdr>
        <w:top w:val="none" w:sz="0" w:space="0" w:color="auto"/>
        <w:left w:val="none" w:sz="0" w:space="0" w:color="auto"/>
        <w:bottom w:val="none" w:sz="0" w:space="0" w:color="auto"/>
        <w:right w:val="none" w:sz="0" w:space="0" w:color="auto"/>
      </w:divBdr>
    </w:div>
    <w:div w:id="1692493035">
      <w:bodyDiv w:val="1"/>
      <w:marLeft w:val="0"/>
      <w:marRight w:val="0"/>
      <w:marTop w:val="0"/>
      <w:marBottom w:val="0"/>
      <w:divBdr>
        <w:top w:val="none" w:sz="0" w:space="0" w:color="auto"/>
        <w:left w:val="none" w:sz="0" w:space="0" w:color="auto"/>
        <w:bottom w:val="none" w:sz="0" w:space="0" w:color="auto"/>
        <w:right w:val="none" w:sz="0" w:space="0" w:color="auto"/>
      </w:divBdr>
    </w:div>
    <w:div w:id="1713965728">
      <w:bodyDiv w:val="1"/>
      <w:marLeft w:val="0"/>
      <w:marRight w:val="0"/>
      <w:marTop w:val="0"/>
      <w:marBottom w:val="0"/>
      <w:divBdr>
        <w:top w:val="none" w:sz="0" w:space="0" w:color="auto"/>
        <w:left w:val="none" w:sz="0" w:space="0" w:color="auto"/>
        <w:bottom w:val="none" w:sz="0" w:space="0" w:color="auto"/>
        <w:right w:val="none" w:sz="0" w:space="0" w:color="auto"/>
      </w:divBdr>
    </w:div>
    <w:div w:id="1900163099">
      <w:bodyDiv w:val="1"/>
      <w:marLeft w:val="0"/>
      <w:marRight w:val="0"/>
      <w:marTop w:val="0"/>
      <w:marBottom w:val="0"/>
      <w:divBdr>
        <w:top w:val="none" w:sz="0" w:space="0" w:color="auto"/>
        <w:left w:val="none" w:sz="0" w:space="0" w:color="auto"/>
        <w:bottom w:val="none" w:sz="0" w:space="0" w:color="auto"/>
        <w:right w:val="none" w:sz="0" w:space="0" w:color="auto"/>
      </w:divBdr>
    </w:div>
    <w:div w:id="1924757858">
      <w:bodyDiv w:val="1"/>
      <w:marLeft w:val="0"/>
      <w:marRight w:val="0"/>
      <w:marTop w:val="0"/>
      <w:marBottom w:val="0"/>
      <w:divBdr>
        <w:top w:val="none" w:sz="0" w:space="0" w:color="auto"/>
        <w:left w:val="none" w:sz="0" w:space="0" w:color="auto"/>
        <w:bottom w:val="none" w:sz="0" w:space="0" w:color="auto"/>
        <w:right w:val="none" w:sz="0" w:space="0" w:color="auto"/>
      </w:divBdr>
    </w:div>
    <w:div w:id="1947956268">
      <w:bodyDiv w:val="1"/>
      <w:marLeft w:val="0"/>
      <w:marRight w:val="0"/>
      <w:marTop w:val="0"/>
      <w:marBottom w:val="0"/>
      <w:divBdr>
        <w:top w:val="none" w:sz="0" w:space="0" w:color="auto"/>
        <w:left w:val="none" w:sz="0" w:space="0" w:color="auto"/>
        <w:bottom w:val="none" w:sz="0" w:space="0" w:color="auto"/>
        <w:right w:val="none" w:sz="0" w:space="0" w:color="auto"/>
      </w:divBdr>
    </w:div>
    <w:div w:id="2018001472">
      <w:bodyDiv w:val="1"/>
      <w:marLeft w:val="0"/>
      <w:marRight w:val="0"/>
      <w:marTop w:val="0"/>
      <w:marBottom w:val="0"/>
      <w:divBdr>
        <w:top w:val="none" w:sz="0" w:space="0" w:color="auto"/>
        <w:left w:val="none" w:sz="0" w:space="0" w:color="auto"/>
        <w:bottom w:val="none" w:sz="0" w:space="0" w:color="auto"/>
        <w:right w:val="none" w:sz="0" w:space="0" w:color="auto"/>
      </w:divBdr>
    </w:div>
    <w:div w:id="2036808210">
      <w:bodyDiv w:val="1"/>
      <w:marLeft w:val="0"/>
      <w:marRight w:val="0"/>
      <w:marTop w:val="0"/>
      <w:marBottom w:val="0"/>
      <w:divBdr>
        <w:top w:val="none" w:sz="0" w:space="0" w:color="auto"/>
        <w:left w:val="none" w:sz="0" w:space="0" w:color="auto"/>
        <w:bottom w:val="none" w:sz="0" w:space="0" w:color="auto"/>
        <w:right w:val="none" w:sz="0" w:space="0" w:color="auto"/>
      </w:divBdr>
      <w:divsChild>
        <w:div w:id="2018582629">
          <w:marLeft w:val="0"/>
          <w:marRight w:val="0"/>
          <w:marTop w:val="0"/>
          <w:marBottom w:val="0"/>
          <w:divBdr>
            <w:top w:val="none" w:sz="0" w:space="0" w:color="auto"/>
            <w:left w:val="none" w:sz="0" w:space="0" w:color="auto"/>
            <w:bottom w:val="none" w:sz="0" w:space="0" w:color="auto"/>
            <w:right w:val="none" w:sz="0" w:space="0" w:color="auto"/>
          </w:divBdr>
        </w:div>
        <w:div w:id="1108739681">
          <w:marLeft w:val="0"/>
          <w:marRight w:val="0"/>
          <w:marTop w:val="0"/>
          <w:marBottom w:val="0"/>
          <w:divBdr>
            <w:top w:val="none" w:sz="0" w:space="0" w:color="auto"/>
            <w:left w:val="none" w:sz="0" w:space="0" w:color="auto"/>
            <w:bottom w:val="none" w:sz="0" w:space="0" w:color="auto"/>
            <w:right w:val="none" w:sz="0" w:space="0" w:color="auto"/>
          </w:divBdr>
        </w:div>
        <w:div w:id="1367637605">
          <w:marLeft w:val="0"/>
          <w:marRight w:val="0"/>
          <w:marTop w:val="0"/>
          <w:marBottom w:val="0"/>
          <w:divBdr>
            <w:top w:val="none" w:sz="0" w:space="0" w:color="auto"/>
            <w:left w:val="none" w:sz="0" w:space="0" w:color="auto"/>
            <w:bottom w:val="none" w:sz="0" w:space="0" w:color="auto"/>
            <w:right w:val="none" w:sz="0" w:space="0" w:color="auto"/>
          </w:divBdr>
        </w:div>
        <w:div w:id="77413767">
          <w:marLeft w:val="0"/>
          <w:marRight w:val="0"/>
          <w:marTop w:val="0"/>
          <w:marBottom w:val="0"/>
          <w:divBdr>
            <w:top w:val="none" w:sz="0" w:space="0" w:color="auto"/>
            <w:left w:val="none" w:sz="0" w:space="0" w:color="auto"/>
            <w:bottom w:val="none" w:sz="0" w:space="0" w:color="auto"/>
            <w:right w:val="none" w:sz="0" w:space="0" w:color="auto"/>
          </w:divBdr>
        </w:div>
        <w:div w:id="269047444">
          <w:marLeft w:val="0"/>
          <w:marRight w:val="0"/>
          <w:marTop w:val="0"/>
          <w:marBottom w:val="0"/>
          <w:divBdr>
            <w:top w:val="none" w:sz="0" w:space="0" w:color="auto"/>
            <w:left w:val="none" w:sz="0" w:space="0" w:color="auto"/>
            <w:bottom w:val="none" w:sz="0" w:space="0" w:color="auto"/>
            <w:right w:val="none" w:sz="0" w:space="0" w:color="auto"/>
          </w:divBdr>
        </w:div>
        <w:div w:id="2116825252">
          <w:marLeft w:val="0"/>
          <w:marRight w:val="0"/>
          <w:marTop w:val="0"/>
          <w:marBottom w:val="0"/>
          <w:divBdr>
            <w:top w:val="none" w:sz="0" w:space="0" w:color="auto"/>
            <w:left w:val="none" w:sz="0" w:space="0" w:color="auto"/>
            <w:bottom w:val="none" w:sz="0" w:space="0" w:color="auto"/>
            <w:right w:val="none" w:sz="0" w:space="0" w:color="auto"/>
          </w:divBdr>
        </w:div>
        <w:div w:id="587076519">
          <w:marLeft w:val="0"/>
          <w:marRight w:val="0"/>
          <w:marTop w:val="0"/>
          <w:marBottom w:val="0"/>
          <w:divBdr>
            <w:top w:val="none" w:sz="0" w:space="0" w:color="auto"/>
            <w:left w:val="none" w:sz="0" w:space="0" w:color="auto"/>
            <w:bottom w:val="none" w:sz="0" w:space="0" w:color="auto"/>
            <w:right w:val="none" w:sz="0" w:space="0" w:color="auto"/>
          </w:divBdr>
        </w:div>
        <w:div w:id="166554899">
          <w:marLeft w:val="0"/>
          <w:marRight w:val="0"/>
          <w:marTop w:val="0"/>
          <w:marBottom w:val="0"/>
          <w:divBdr>
            <w:top w:val="none" w:sz="0" w:space="0" w:color="auto"/>
            <w:left w:val="none" w:sz="0" w:space="0" w:color="auto"/>
            <w:bottom w:val="none" w:sz="0" w:space="0" w:color="auto"/>
            <w:right w:val="none" w:sz="0" w:space="0" w:color="auto"/>
          </w:divBdr>
        </w:div>
        <w:div w:id="621887162">
          <w:marLeft w:val="0"/>
          <w:marRight w:val="0"/>
          <w:marTop w:val="0"/>
          <w:marBottom w:val="0"/>
          <w:divBdr>
            <w:top w:val="none" w:sz="0" w:space="0" w:color="auto"/>
            <w:left w:val="none" w:sz="0" w:space="0" w:color="auto"/>
            <w:bottom w:val="none" w:sz="0" w:space="0" w:color="auto"/>
            <w:right w:val="none" w:sz="0" w:space="0" w:color="auto"/>
          </w:divBdr>
        </w:div>
      </w:divsChild>
    </w:div>
    <w:div w:id="212260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nuplot.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rimodel.org" TargetMode="External"/><Relationship Id="rId12" Type="http://schemas.openxmlformats.org/officeDocument/2006/relationships/hyperlink" Target="https://services.swpc.noaa.gov/products/geospace/propagated-solar-wind-1-hour.j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numfys.net/howto/F2P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941</Words>
  <Characters>4960</Characters>
  <Application>Microsoft Office Word</Application>
  <DocSecurity>0</DocSecurity>
  <Lines>275</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4T13:56:00Z</dcterms:created>
  <dcterms:modified xsi:type="dcterms:W3CDTF">2023-10-1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f3f1775b2b5ba493576b72da4490e3fe1f13f4cd6966cb470f816179fc626</vt:lpwstr>
  </property>
</Properties>
</file>